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68480F" w14:textId="77777777" w:rsidR="00796DB9" w:rsidRDefault="00796DB9" w:rsidP="00B97460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</w:p>
    <w:p w14:paraId="03498EED" w14:textId="77777777" w:rsidR="00796DB9" w:rsidRDefault="00796DB9" w:rsidP="00B97460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</w:p>
    <w:p w14:paraId="79810566" w14:textId="77777777" w:rsidR="00796DB9" w:rsidRDefault="00796DB9" w:rsidP="00B97460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</w:p>
    <w:p w14:paraId="098A43CB" w14:textId="77777777" w:rsidR="00796DB9" w:rsidRDefault="00796DB9" w:rsidP="00B97460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</w:p>
    <w:p w14:paraId="6E7ED8F4" w14:textId="77777777" w:rsidR="00796DB9" w:rsidRDefault="00796DB9" w:rsidP="00B97460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</w:p>
    <w:p w14:paraId="658184F1" w14:textId="77777777" w:rsidR="00796DB9" w:rsidRDefault="00796DB9" w:rsidP="00B97460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</w:p>
    <w:p w14:paraId="114923C0" w14:textId="77777777" w:rsidR="00796DB9" w:rsidRDefault="00796DB9" w:rsidP="00B97460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</w:p>
    <w:p w14:paraId="4DC4E53C" w14:textId="77777777" w:rsidR="00796DB9" w:rsidRDefault="00796DB9" w:rsidP="00B97460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</w:p>
    <w:p w14:paraId="79A9AFBC" w14:textId="77777777" w:rsidR="00796DB9" w:rsidRDefault="00796DB9" w:rsidP="00B97460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</w:p>
    <w:p w14:paraId="71A8D314" w14:textId="77777777" w:rsidR="00796DB9" w:rsidRDefault="00796DB9" w:rsidP="00B97460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</w:p>
    <w:p w14:paraId="1988501C" w14:textId="77777777" w:rsidR="00796DB9" w:rsidRDefault="00796DB9" w:rsidP="00B97460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</w:p>
    <w:p w14:paraId="515DB2FA" w14:textId="77777777" w:rsidR="00796DB9" w:rsidRDefault="00796DB9" w:rsidP="00796DB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</w:p>
    <w:p w14:paraId="5136B7D7" w14:textId="77777777" w:rsidR="00796DB9" w:rsidRDefault="00796DB9" w:rsidP="00B97460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</w:p>
    <w:p w14:paraId="413E1957" w14:textId="77777777" w:rsidR="00796DB9" w:rsidRDefault="00796DB9" w:rsidP="00391D03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</w:p>
    <w:p w14:paraId="058D7228" w14:textId="77777777" w:rsidR="00796DB9" w:rsidRDefault="00796DB9" w:rsidP="0031035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</w:p>
    <w:p w14:paraId="778DDC53" w14:textId="065EFFF1" w:rsidR="00B97460" w:rsidRDefault="00B97460" w:rsidP="0031035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lang w:eastAsia="en-CA"/>
        </w:rPr>
      </w:pPr>
      <w:r w:rsidRPr="00391D03">
        <w:rPr>
          <w:rFonts w:ascii="Times New Roman" w:eastAsia="Times New Roman" w:hAnsi="Times New Roman" w:cs="Times New Roman"/>
          <w:b/>
          <w:bCs/>
          <w:sz w:val="32"/>
          <w:szCs w:val="32"/>
          <w:lang w:eastAsia="en-CA"/>
        </w:rPr>
        <w:t>Name: Sanjivkumar Patel</w:t>
      </w:r>
    </w:p>
    <w:p w14:paraId="0EAEA20F" w14:textId="77777777" w:rsidR="003166D9" w:rsidRDefault="003166D9" w:rsidP="0031035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lang w:eastAsia="en-CA"/>
        </w:rPr>
      </w:pPr>
    </w:p>
    <w:p w14:paraId="7B2E3DA0" w14:textId="4D62C8C0" w:rsidR="003166D9" w:rsidRPr="00391D03" w:rsidRDefault="003166D9" w:rsidP="0031035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lang w:eastAsia="en-CA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en-CA"/>
        </w:rPr>
        <w:t>Student ID: 100575645</w:t>
      </w:r>
    </w:p>
    <w:p w14:paraId="1F1D16A7" w14:textId="77777777" w:rsidR="00EA02A0" w:rsidRPr="00391D03" w:rsidRDefault="00EA02A0" w:rsidP="0031035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lang w:eastAsia="en-CA"/>
        </w:rPr>
      </w:pPr>
    </w:p>
    <w:p w14:paraId="0DC81717" w14:textId="4DB071C7" w:rsidR="00EA02A0" w:rsidRPr="00391D03" w:rsidRDefault="00EA02A0" w:rsidP="0031035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lang w:eastAsia="en-CA"/>
        </w:rPr>
      </w:pPr>
      <w:r w:rsidRPr="00391D03">
        <w:rPr>
          <w:rFonts w:ascii="Times New Roman" w:eastAsia="Times New Roman" w:hAnsi="Times New Roman" w:cs="Times New Roman"/>
          <w:b/>
          <w:bCs/>
          <w:sz w:val="32"/>
          <w:szCs w:val="32"/>
          <w:lang w:eastAsia="en-CA"/>
        </w:rPr>
        <w:t xml:space="preserve">Course: 4201-01 Mobile Development </w:t>
      </w:r>
    </w:p>
    <w:p w14:paraId="184A5457" w14:textId="77777777" w:rsidR="00B97460" w:rsidRPr="00391D03" w:rsidRDefault="00B97460" w:rsidP="0031035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lang w:eastAsia="en-CA"/>
        </w:rPr>
      </w:pPr>
    </w:p>
    <w:p w14:paraId="76924E91" w14:textId="51149484" w:rsidR="00B97460" w:rsidRPr="00391D03" w:rsidRDefault="00B97460" w:rsidP="0031035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lang w:eastAsia="en-CA"/>
        </w:rPr>
      </w:pPr>
      <w:r w:rsidRPr="00391D03">
        <w:rPr>
          <w:rFonts w:ascii="Times New Roman" w:eastAsia="Times New Roman" w:hAnsi="Times New Roman" w:cs="Times New Roman"/>
          <w:b/>
          <w:bCs/>
          <w:sz w:val="32"/>
          <w:szCs w:val="32"/>
          <w:lang w:eastAsia="en-CA"/>
        </w:rPr>
        <w:t>Date: September 14</w:t>
      </w:r>
      <w:r w:rsidRPr="00391D03">
        <w:rPr>
          <w:rFonts w:ascii="Times New Roman" w:eastAsia="Times New Roman" w:hAnsi="Times New Roman" w:cs="Times New Roman"/>
          <w:b/>
          <w:bCs/>
          <w:sz w:val="32"/>
          <w:szCs w:val="32"/>
          <w:vertAlign w:val="superscript"/>
          <w:lang w:eastAsia="en-CA"/>
        </w:rPr>
        <w:t>th</w:t>
      </w:r>
      <w:r w:rsidRPr="00391D03">
        <w:rPr>
          <w:rFonts w:ascii="Times New Roman" w:eastAsia="Times New Roman" w:hAnsi="Times New Roman" w:cs="Times New Roman"/>
          <w:b/>
          <w:bCs/>
          <w:sz w:val="32"/>
          <w:szCs w:val="32"/>
          <w:lang w:eastAsia="en-CA"/>
        </w:rPr>
        <w:t>, 2023.</w:t>
      </w:r>
    </w:p>
    <w:p w14:paraId="65DCFD05" w14:textId="77777777" w:rsidR="00B97460" w:rsidRPr="00391D03" w:rsidRDefault="00B97460" w:rsidP="0031035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lang w:eastAsia="en-CA"/>
        </w:rPr>
      </w:pPr>
    </w:p>
    <w:p w14:paraId="33CD9B7C" w14:textId="21FBD8C6" w:rsidR="008666E4" w:rsidRPr="00391D03" w:rsidRDefault="00880FC8" w:rsidP="0031035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lang w:eastAsia="en-CA"/>
        </w:rPr>
      </w:pPr>
      <w:r w:rsidRPr="00391D03">
        <w:rPr>
          <w:rFonts w:ascii="Times New Roman" w:eastAsia="Times New Roman" w:hAnsi="Times New Roman" w:cs="Times New Roman"/>
          <w:b/>
          <w:bCs/>
          <w:sz w:val="32"/>
          <w:szCs w:val="32"/>
          <w:lang w:eastAsia="en-CA"/>
        </w:rPr>
        <w:t>Lab</w:t>
      </w:r>
      <w:r w:rsidR="00B97460" w:rsidRPr="00391D03">
        <w:rPr>
          <w:rFonts w:ascii="Times New Roman" w:eastAsia="Times New Roman" w:hAnsi="Times New Roman" w:cs="Times New Roman"/>
          <w:b/>
          <w:bCs/>
          <w:sz w:val="32"/>
          <w:szCs w:val="32"/>
          <w:lang w:eastAsia="en-CA"/>
        </w:rPr>
        <w:t xml:space="preserve"> # 1</w:t>
      </w:r>
    </w:p>
    <w:p w14:paraId="72A302DD" w14:textId="77777777" w:rsidR="00310353" w:rsidRDefault="00310353" w:rsidP="0031035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</w:p>
    <w:p w14:paraId="2B832877" w14:textId="77777777" w:rsidR="00310353" w:rsidRDefault="00310353" w:rsidP="0031035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</w:p>
    <w:p w14:paraId="59EAFCA0" w14:textId="726A1A96" w:rsidR="00310353" w:rsidRPr="00BA77B9" w:rsidRDefault="00310353" w:rsidP="0031035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eastAsia="en-CA"/>
          <w14:ligatures w14:val="standardContextual"/>
        </w:rPr>
        <mc:AlternateContent>
          <mc:Choice Requires="wpg">
            <w:drawing>
              <wp:inline distT="0" distB="0" distL="0" distR="0" wp14:anchorId="6B8AE4C0" wp14:editId="5CEE2887">
                <wp:extent cx="3687096" cy="2625213"/>
                <wp:effectExtent l="0" t="0" r="8890" b="3810"/>
                <wp:docPr id="386020950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87096" cy="2625213"/>
                          <a:chOff x="0" y="0"/>
                          <a:chExt cx="2540369" cy="1614339"/>
                        </a:xfrm>
                      </wpg:grpSpPr>
                      <pic:pic xmlns:pic="http://schemas.openxmlformats.org/drawingml/2006/picture">
                        <pic:nvPicPr>
                          <pic:cNvPr id="47752776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9" y="0"/>
                            <a:ext cx="2540000" cy="8636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4336452" name="Text Box 5"/>
                        <wps:cNvSpPr txBox="1"/>
                        <wps:spPr>
                          <a:xfrm>
                            <a:off x="0" y="863134"/>
                            <a:ext cx="2539365" cy="75120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086EB58" w14:textId="63FF0E4E" w:rsidR="00310353" w:rsidRPr="00310353" w:rsidRDefault="00BD7B1A" w:rsidP="00310353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9" w:history="1">
                                <w:r w:rsidR="00310353" w:rsidRPr="00310353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310353" w:rsidRPr="00310353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10" w:history="1">
                                <w:r w:rsidR="00310353" w:rsidRPr="00310353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SA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B8AE4C0" id="Group 6" o:spid="_x0000_s1026" style="width:290.3pt;height:206.7pt;mso-position-horizontal-relative:char;mso-position-vertical-relative:line" coordsize="25403,1614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left:3;width:25400;height:86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">
                  <v:imagedata r:id="rId11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8" type="#_x0000_t202" style="position:absolute;top:8631;width:25393;height:75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" stroked="f">
                  <v:textbox>
                    <w:txbxContent>
                      <w:p w14:paraId="2086EB58" w14:textId="63FF0E4E" w:rsidR="00310353" w:rsidRPr="00310353" w:rsidRDefault="009722C9" w:rsidP="00310353">
                        <w:pPr>
                          <w:rPr>
                            <w:sz w:val="18"/>
                            <w:szCs w:val="18"/>
                          </w:rPr>
                        </w:pPr>
                        <w:hyperlink r:id="rId12" w:history="1">
                          <w:r w:rsidR="00310353" w:rsidRPr="00310353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="00310353" w:rsidRPr="00310353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13" w:history="1">
                          <w:r w:rsidR="00310353" w:rsidRPr="00310353">
                            <w:rPr>
                              <w:rStyle w:val="Hyperlink"/>
                              <w:sz w:val="18"/>
                              <w:szCs w:val="18"/>
                            </w:rPr>
                            <w:t>CC BY-SA</w:t>
                          </w:r>
                        </w:hyperlink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D4F1BC7" w14:textId="77777777" w:rsidR="008666E4" w:rsidRPr="00BA77B9" w:rsidRDefault="008666E4" w:rsidP="00B97460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</w:p>
    <w:p w14:paraId="32082C5A" w14:textId="77777777" w:rsidR="008666E4" w:rsidRPr="00BA77B9" w:rsidRDefault="008666E4" w:rsidP="00B97460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</w:p>
    <w:p w14:paraId="01600351" w14:textId="77777777" w:rsidR="008666E4" w:rsidRPr="00BA77B9" w:rsidRDefault="008666E4" w:rsidP="00B97460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</w:p>
    <w:p w14:paraId="129875A0" w14:textId="77777777" w:rsidR="00FB222A" w:rsidRPr="00BA77B9" w:rsidRDefault="00FB222A" w:rsidP="00B97460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</w:p>
    <w:p w14:paraId="5D19D187" w14:textId="77777777" w:rsidR="00FB222A" w:rsidRPr="00BA77B9" w:rsidRDefault="00FB222A" w:rsidP="00B97460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</w:p>
    <w:p w14:paraId="0D3E7F58" w14:textId="77777777" w:rsidR="00FB222A" w:rsidRPr="00BA77B9" w:rsidRDefault="00FB222A" w:rsidP="00D54D3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</w:p>
    <w:sdt>
      <w:sdtPr>
        <w:rPr>
          <w:rFonts w:ascii="Times New Roman" w:eastAsiaTheme="minorHAnsi" w:hAnsi="Times New Roman" w:cs="Times New Roman"/>
          <w:b/>
          <w:bCs/>
          <w:color w:val="auto"/>
          <w:sz w:val="24"/>
          <w:szCs w:val="24"/>
          <w:lang w:val="en-CA"/>
        </w:rPr>
        <w:id w:val="-213539937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1D2BA83" w14:textId="6C7AD9CE" w:rsidR="008666E4" w:rsidRPr="00BA77B9" w:rsidRDefault="008666E4">
          <w:pPr>
            <w:pStyle w:val="TOCHeading"/>
            <w:rPr>
              <w:rFonts w:ascii="Times New Roman" w:hAnsi="Times New Roman" w:cs="Times New Roman"/>
              <w:b/>
              <w:bCs/>
              <w:sz w:val="24"/>
              <w:szCs w:val="24"/>
            </w:rPr>
          </w:pPr>
          <w:r w:rsidRPr="00BA77B9">
            <w:rPr>
              <w:rFonts w:ascii="Times New Roman" w:hAnsi="Times New Roman" w:cs="Times New Roman"/>
              <w:b/>
              <w:bCs/>
              <w:sz w:val="24"/>
              <w:szCs w:val="24"/>
            </w:rPr>
            <w:t>Table of Contents</w:t>
          </w:r>
        </w:p>
        <w:p w14:paraId="2C180E58" w14:textId="77777777" w:rsidR="00044B90" w:rsidRPr="00BA77B9" w:rsidRDefault="00044B90" w:rsidP="00044B90">
          <w:pPr>
            <w:rPr>
              <w:rFonts w:ascii="Times New Roman" w:hAnsi="Times New Roman" w:cs="Times New Roman"/>
              <w:sz w:val="24"/>
              <w:szCs w:val="24"/>
              <w:lang w:val="en-US"/>
            </w:rPr>
          </w:pPr>
        </w:p>
        <w:p w14:paraId="35FDB818" w14:textId="5B760410" w:rsidR="008666E4" w:rsidRPr="00BA77B9" w:rsidRDefault="008666E4" w:rsidP="008666E4">
          <w:pPr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A77B9">
            <w:rPr>
              <w:rFonts w:ascii="Times New Roman" w:hAnsi="Times New Roman" w:cs="Times New Roman"/>
              <w:sz w:val="24"/>
              <w:szCs w:val="24"/>
              <w:lang w:val="en-US"/>
            </w:rPr>
            <w:t>INTRODUCTION…………………………………</w:t>
          </w:r>
          <w:r w:rsidR="00360D53">
            <w:rPr>
              <w:rFonts w:ascii="Times New Roman" w:hAnsi="Times New Roman" w:cs="Times New Roman"/>
              <w:sz w:val="24"/>
              <w:szCs w:val="24"/>
              <w:lang w:val="en-US"/>
            </w:rPr>
            <w:t>……………</w:t>
          </w:r>
          <w:r w:rsidRPr="00BA77B9">
            <w:rPr>
              <w:rFonts w:ascii="Times New Roman" w:hAnsi="Times New Roman" w:cs="Times New Roman"/>
              <w:sz w:val="24"/>
              <w:szCs w:val="24"/>
              <w:lang w:val="en-US"/>
            </w:rPr>
            <w:t>………</w:t>
          </w:r>
          <w:r w:rsidR="00265FE1" w:rsidRPr="00BA77B9">
            <w:rPr>
              <w:rFonts w:ascii="Times New Roman" w:hAnsi="Times New Roman" w:cs="Times New Roman"/>
              <w:sz w:val="24"/>
              <w:szCs w:val="24"/>
              <w:lang w:val="en-US"/>
            </w:rPr>
            <w:t>.</w:t>
          </w:r>
          <w:r w:rsidRPr="00BA77B9">
            <w:rPr>
              <w:rFonts w:ascii="Times New Roman" w:hAnsi="Times New Roman" w:cs="Times New Roman"/>
              <w:sz w:val="24"/>
              <w:szCs w:val="24"/>
              <w:lang w:val="en-US"/>
            </w:rPr>
            <w:t>……………………….</w:t>
          </w:r>
          <w:r w:rsidR="00937410">
            <w:rPr>
              <w:rFonts w:ascii="Times New Roman" w:hAnsi="Times New Roman" w:cs="Times New Roman"/>
              <w:sz w:val="24"/>
              <w:szCs w:val="24"/>
              <w:lang w:val="en-US"/>
            </w:rPr>
            <w:t>3</w:t>
          </w:r>
        </w:p>
        <w:p w14:paraId="240F0598" w14:textId="2B374B11" w:rsidR="008666E4" w:rsidRPr="00BA77B9" w:rsidRDefault="008666E4" w:rsidP="008666E4">
          <w:pPr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A77B9">
            <w:rPr>
              <w:rFonts w:ascii="Times New Roman" w:hAnsi="Times New Roman" w:cs="Times New Roman"/>
              <w:sz w:val="24"/>
              <w:szCs w:val="24"/>
              <w:lang w:val="en-US"/>
            </w:rPr>
            <w:t>THE MOBILE</w:t>
          </w:r>
          <w:r w:rsidR="00360D53">
            <w:rPr>
              <w:rFonts w:ascii="Times New Roman" w:hAnsi="Times New Roman" w:cs="Times New Roman"/>
              <w:sz w:val="24"/>
              <w:szCs w:val="24"/>
              <w:lang w:val="en-US"/>
            </w:rPr>
            <w:t xml:space="preserve"> </w:t>
          </w:r>
          <w:r w:rsidR="00265FE1" w:rsidRPr="00BA77B9">
            <w:rPr>
              <w:rFonts w:ascii="Times New Roman" w:hAnsi="Times New Roman" w:cs="Times New Roman"/>
              <w:sz w:val="24"/>
              <w:szCs w:val="24"/>
              <w:lang w:val="en-US"/>
            </w:rPr>
            <w:t>RE</w:t>
          </w:r>
          <w:r w:rsidRPr="00BA77B9">
            <w:rPr>
              <w:rFonts w:ascii="Times New Roman" w:hAnsi="Times New Roman" w:cs="Times New Roman"/>
              <w:sz w:val="24"/>
              <w:szCs w:val="24"/>
              <w:lang w:val="en-US"/>
            </w:rPr>
            <w:t>VOLUTION……………</w:t>
          </w:r>
          <w:proofErr w:type="gramStart"/>
          <w:r w:rsidRPr="00BA77B9">
            <w:rPr>
              <w:rFonts w:ascii="Times New Roman" w:hAnsi="Times New Roman" w:cs="Times New Roman"/>
              <w:sz w:val="24"/>
              <w:szCs w:val="24"/>
              <w:lang w:val="en-US"/>
            </w:rPr>
            <w:t>…</w:t>
          </w:r>
          <w:r w:rsidR="00360D53">
            <w:rPr>
              <w:rFonts w:ascii="Times New Roman" w:hAnsi="Times New Roman" w:cs="Times New Roman"/>
              <w:sz w:val="24"/>
              <w:szCs w:val="24"/>
              <w:lang w:val="en-US"/>
            </w:rPr>
            <w:t>,…</w:t>
          </w:r>
          <w:proofErr w:type="gramEnd"/>
          <w:r w:rsidR="00360D53">
            <w:rPr>
              <w:rFonts w:ascii="Times New Roman" w:hAnsi="Times New Roman" w:cs="Times New Roman"/>
              <w:sz w:val="24"/>
              <w:szCs w:val="24"/>
              <w:lang w:val="en-US"/>
            </w:rPr>
            <w:t>………..</w:t>
          </w:r>
          <w:r w:rsidRPr="00BA77B9">
            <w:rPr>
              <w:rFonts w:ascii="Times New Roman" w:hAnsi="Times New Roman" w:cs="Times New Roman"/>
              <w:sz w:val="24"/>
              <w:szCs w:val="24"/>
              <w:lang w:val="en-US"/>
            </w:rPr>
            <w:t>……………</w:t>
          </w:r>
          <w:r w:rsidR="00265FE1" w:rsidRPr="00BA77B9">
            <w:rPr>
              <w:rFonts w:ascii="Times New Roman" w:hAnsi="Times New Roman" w:cs="Times New Roman"/>
              <w:sz w:val="24"/>
              <w:szCs w:val="24"/>
              <w:lang w:val="en-US"/>
            </w:rPr>
            <w:t>….</w:t>
          </w:r>
          <w:r w:rsidRPr="00BA77B9">
            <w:rPr>
              <w:rFonts w:ascii="Times New Roman" w:hAnsi="Times New Roman" w:cs="Times New Roman"/>
              <w:sz w:val="24"/>
              <w:szCs w:val="24"/>
              <w:lang w:val="en-US"/>
            </w:rPr>
            <w:t>…………………….</w:t>
          </w:r>
          <w:r w:rsidR="00E24FB3">
            <w:rPr>
              <w:rFonts w:ascii="Times New Roman" w:hAnsi="Times New Roman" w:cs="Times New Roman"/>
              <w:sz w:val="24"/>
              <w:szCs w:val="24"/>
              <w:lang w:val="en-US"/>
            </w:rPr>
            <w:t>4</w:t>
          </w:r>
        </w:p>
        <w:p w14:paraId="04C86F72" w14:textId="6AE3868B" w:rsidR="008666E4" w:rsidRDefault="008666E4" w:rsidP="008666E4">
          <w:pPr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A77B9">
            <w:rPr>
              <w:rFonts w:ascii="Times New Roman" w:hAnsi="Times New Roman" w:cs="Times New Roman"/>
              <w:sz w:val="24"/>
              <w:szCs w:val="24"/>
              <w:lang w:val="en-US"/>
            </w:rPr>
            <w:t>CLASH OF TITANS……………</w:t>
          </w:r>
          <w:r w:rsidR="00360D53">
            <w:rPr>
              <w:rFonts w:ascii="Times New Roman" w:hAnsi="Times New Roman" w:cs="Times New Roman"/>
              <w:sz w:val="24"/>
              <w:szCs w:val="24"/>
              <w:lang w:val="en-US"/>
            </w:rPr>
            <w:t>……</w:t>
          </w:r>
          <w:r w:rsidRPr="00BA77B9">
            <w:rPr>
              <w:rFonts w:ascii="Times New Roman" w:hAnsi="Times New Roman" w:cs="Times New Roman"/>
              <w:sz w:val="24"/>
              <w:szCs w:val="24"/>
              <w:lang w:val="en-US"/>
            </w:rPr>
            <w:t>………………………………………………………….</w:t>
          </w:r>
          <w:r w:rsidR="00E24FB3">
            <w:rPr>
              <w:rFonts w:ascii="Times New Roman" w:hAnsi="Times New Roman" w:cs="Times New Roman"/>
              <w:sz w:val="24"/>
              <w:szCs w:val="24"/>
              <w:lang w:val="en-US"/>
            </w:rPr>
            <w:t>5</w:t>
          </w:r>
        </w:p>
        <w:p w14:paraId="259ADCE8" w14:textId="4EF11D82" w:rsidR="00D658C4" w:rsidRPr="00BA77B9" w:rsidRDefault="00D658C4" w:rsidP="008666E4">
          <w:pPr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t>EPIC TABLE OF MOBILE MANUFACTURERS…………………………………………</w:t>
          </w:r>
          <w:proofErr w:type="gramStart"/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t>…..</w:t>
          </w:r>
          <w:proofErr w:type="gramEnd"/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t>6</w:t>
          </w:r>
        </w:p>
        <w:p w14:paraId="74456CEC" w14:textId="71EE7DB6" w:rsidR="008666E4" w:rsidRPr="00BA77B9" w:rsidRDefault="008666E4" w:rsidP="008666E4">
          <w:pPr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A77B9">
            <w:rPr>
              <w:rFonts w:ascii="Times New Roman" w:hAnsi="Times New Roman" w:cs="Times New Roman"/>
              <w:sz w:val="24"/>
              <w:szCs w:val="24"/>
              <w:lang w:val="en-US"/>
            </w:rPr>
            <w:t>THE ULTIMATE SERVICE SHOWDOWN…………………………</w:t>
          </w:r>
          <w:proofErr w:type="gramStart"/>
          <w:r w:rsidRPr="00BA77B9">
            <w:rPr>
              <w:rFonts w:ascii="Times New Roman" w:hAnsi="Times New Roman" w:cs="Times New Roman"/>
              <w:sz w:val="24"/>
              <w:szCs w:val="24"/>
              <w:lang w:val="en-US"/>
            </w:rPr>
            <w:t>…</w:t>
          </w:r>
          <w:r w:rsidR="00265FE1" w:rsidRPr="00BA77B9">
            <w:rPr>
              <w:rFonts w:ascii="Times New Roman" w:hAnsi="Times New Roman" w:cs="Times New Roman"/>
              <w:sz w:val="24"/>
              <w:szCs w:val="24"/>
              <w:lang w:val="en-US"/>
            </w:rPr>
            <w:t>..</w:t>
          </w:r>
          <w:proofErr w:type="gramEnd"/>
          <w:r w:rsidRPr="00BA77B9">
            <w:rPr>
              <w:rFonts w:ascii="Times New Roman" w:hAnsi="Times New Roman" w:cs="Times New Roman"/>
              <w:sz w:val="24"/>
              <w:szCs w:val="24"/>
              <w:lang w:val="en-US"/>
            </w:rPr>
            <w:t>……………………..</w:t>
          </w:r>
          <w:r w:rsidR="00D658C4">
            <w:rPr>
              <w:rFonts w:ascii="Times New Roman" w:hAnsi="Times New Roman" w:cs="Times New Roman"/>
              <w:sz w:val="24"/>
              <w:szCs w:val="24"/>
              <w:lang w:val="en-US"/>
            </w:rPr>
            <w:t>9</w:t>
          </w:r>
        </w:p>
        <w:p w14:paraId="3C4A24F5" w14:textId="25210027" w:rsidR="008666E4" w:rsidRPr="00BA77B9" w:rsidRDefault="00231C56">
          <w:pPr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BA77B9">
            <w:rPr>
              <w:rFonts w:ascii="Times New Roman" w:hAnsi="Times New Roman" w:cs="Times New Roman"/>
              <w:sz w:val="24"/>
              <w:szCs w:val="24"/>
              <w:lang w:val="en-US"/>
            </w:rPr>
            <w:t>REFERENCES…………………………</w:t>
          </w:r>
          <w:proofErr w:type="gramStart"/>
          <w:r w:rsidRPr="00BA77B9">
            <w:rPr>
              <w:rFonts w:ascii="Times New Roman" w:hAnsi="Times New Roman" w:cs="Times New Roman"/>
              <w:sz w:val="24"/>
              <w:szCs w:val="24"/>
              <w:lang w:val="en-US"/>
            </w:rPr>
            <w:t>…</w:t>
          </w:r>
          <w:r w:rsidR="00360D53">
            <w:rPr>
              <w:rFonts w:ascii="Times New Roman" w:hAnsi="Times New Roman" w:cs="Times New Roman"/>
              <w:sz w:val="24"/>
              <w:szCs w:val="24"/>
              <w:lang w:val="en-US"/>
            </w:rPr>
            <w:t>..</w:t>
          </w:r>
          <w:proofErr w:type="gramEnd"/>
          <w:r w:rsidRPr="00BA77B9">
            <w:rPr>
              <w:rFonts w:ascii="Times New Roman" w:hAnsi="Times New Roman" w:cs="Times New Roman"/>
              <w:sz w:val="24"/>
              <w:szCs w:val="24"/>
              <w:lang w:val="en-US"/>
            </w:rPr>
            <w:t>……………………………………</w:t>
          </w:r>
          <w:r w:rsidR="00D658C4">
            <w:rPr>
              <w:rFonts w:ascii="Times New Roman" w:hAnsi="Times New Roman" w:cs="Times New Roman"/>
              <w:sz w:val="24"/>
              <w:szCs w:val="24"/>
              <w:lang w:val="en-US"/>
            </w:rPr>
            <w:t>.</w:t>
          </w:r>
          <w:r w:rsidRPr="00BA77B9">
            <w:rPr>
              <w:rFonts w:ascii="Times New Roman" w:hAnsi="Times New Roman" w:cs="Times New Roman"/>
              <w:sz w:val="24"/>
              <w:szCs w:val="24"/>
              <w:lang w:val="en-US"/>
            </w:rPr>
            <w:t>…………….</w:t>
          </w:r>
          <w:r w:rsidR="00D658C4">
            <w:rPr>
              <w:rFonts w:ascii="Times New Roman" w:hAnsi="Times New Roman" w:cs="Times New Roman"/>
              <w:sz w:val="24"/>
              <w:szCs w:val="24"/>
              <w:lang w:val="en-US"/>
            </w:rPr>
            <w:t>10</w:t>
          </w:r>
        </w:p>
      </w:sdtContent>
    </w:sdt>
    <w:p w14:paraId="69E39BD4" w14:textId="3B4F56C0" w:rsidR="00B97460" w:rsidRPr="00BA77B9" w:rsidRDefault="00B97460" w:rsidP="00B97460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eastAsia="en-CA"/>
        </w:rPr>
      </w:pPr>
    </w:p>
    <w:p w14:paraId="5BDE0D40" w14:textId="77777777" w:rsidR="00B97460" w:rsidRPr="00BA77B9" w:rsidRDefault="00B97460" w:rsidP="00B9746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4DEBEA58" w14:textId="77777777" w:rsidR="00E54501" w:rsidRPr="00BA77B9" w:rsidRDefault="00E54501">
      <w:pPr>
        <w:rPr>
          <w:rFonts w:ascii="Times New Roman" w:hAnsi="Times New Roman" w:cs="Times New Roman"/>
          <w:sz w:val="24"/>
          <w:szCs w:val="24"/>
        </w:rPr>
      </w:pPr>
    </w:p>
    <w:p w14:paraId="20D7AAC1" w14:textId="77777777" w:rsidR="00DC17A6" w:rsidRPr="00BA77B9" w:rsidRDefault="00DC17A6">
      <w:pPr>
        <w:rPr>
          <w:rFonts w:ascii="Times New Roman" w:hAnsi="Times New Roman" w:cs="Times New Roman"/>
          <w:sz w:val="24"/>
          <w:szCs w:val="24"/>
        </w:rPr>
      </w:pPr>
    </w:p>
    <w:p w14:paraId="00817AB6" w14:textId="77777777" w:rsidR="00DC17A6" w:rsidRPr="00BA77B9" w:rsidRDefault="00DC17A6">
      <w:pPr>
        <w:rPr>
          <w:rFonts w:ascii="Times New Roman" w:hAnsi="Times New Roman" w:cs="Times New Roman"/>
          <w:sz w:val="24"/>
          <w:szCs w:val="24"/>
        </w:rPr>
      </w:pPr>
    </w:p>
    <w:p w14:paraId="68968C32" w14:textId="77777777" w:rsidR="00DC17A6" w:rsidRPr="00BA77B9" w:rsidRDefault="00DC17A6">
      <w:pPr>
        <w:rPr>
          <w:rFonts w:ascii="Times New Roman" w:hAnsi="Times New Roman" w:cs="Times New Roman"/>
          <w:sz w:val="24"/>
          <w:szCs w:val="24"/>
        </w:rPr>
      </w:pPr>
    </w:p>
    <w:p w14:paraId="2EF26AEB" w14:textId="77777777" w:rsidR="00DC17A6" w:rsidRPr="00BA77B9" w:rsidRDefault="00DC17A6">
      <w:pPr>
        <w:rPr>
          <w:rFonts w:ascii="Times New Roman" w:hAnsi="Times New Roman" w:cs="Times New Roman"/>
          <w:sz w:val="24"/>
          <w:szCs w:val="24"/>
        </w:rPr>
      </w:pPr>
    </w:p>
    <w:p w14:paraId="69F6909F" w14:textId="77777777" w:rsidR="00F56F0A" w:rsidRPr="00BA77B9" w:rsidRDefault="00F56F0A">
      <w:pPr>
        <w:rPr>
          <w:rFonts w:ascii="Times New Roman" w:hAnsi="Times New Roman" w:cs="Times New Roman"/>
          <w:sz w:val="24"/>
          <w:szCs w:val="24"/>
        </w:rPr>
      </w:pPr>
    </w:p>
    <w:p w14:paraId="0A4EB785" w14:textId="77777777" w:rsidR="00F56F0A" w:rsidRPr="00BA77B9" w:rsidRDefault="00F56F0A">
      <w:pPr>
        <w:rPr>
          <w:rFonts w:ascii="Times New Roman" w:hAnsi="Times New Roman" w:cs="Times New Roman"/>
          <w:sz w:val="24"/>
          <w:szCs w:val="24"/>
        </w:rPr>
      </w:pPr>
    </w:p>
    <w:p w14:paraId="742C00F5" w14:textId="77777777" w:rsidR="00D54D39" w:rsidRDefault="00D54D39">
      <w:pPr>
        <w:rPr>
          <w:rFonts w:ascii="Times New Roman" w:hAnsi="Times New Roman" w:cs="Times New Roman"/>
          <w:sz w:val="24"/>
          <w:szCs w:val="24"/>
        </w:rPr>
      </w:pPr>
    </w:p>
    <w:p w14:paraId="0CFA5F1D" w14:textId="77777777" w:rsidR="00D54D39" w:rsidRDefault="00D54D39">
      <w:pPr>
        <w:rPr>
          <w:rFonts w:ascii="Times New Roman" w:hAnsi="Times New Roman" w:cs="Times New Roman"/>
          <w:sz w:val="24"/>
          <w:szCs w:val="24"/>
        </w:rPr>
      </w:pPr>
    </w:p>
    <w:p w14:paraId="640837AF" w14:textId="65F4DB34" w:rsidR="00DC17A6" w:rsidRDefault="0010460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64010">
        <w:rPr>
          <w:rFonts w:ascii="Times New Roman" w:hAnsi="Times New Roman" w:cs="Times New Roman"/>
          <w:b/>
          <w:bCs/>
          <w:sz w:val="28"/>
          <w:szCs w:val="28"/>
        </w:rPr>
        <w:t>I</w:t>
      </w:r>
      <w:r w:rsidR="00BA4034" w:rsidRPr="00664010">
        <w:rPr>
          <w:rFonts w:ascii="Times New Roman" w:hAnsi="Times New Roman" w:cs="Times New Roman"/>
          <w:b/>
          <w:bCs/>
          <w:sz w:val="28"/>
          <w:szCs w:val="28"/>
        </w:rPr>
        <w:t>NTRODUCTION</w:t>
      </w:r>
    </w:p>
    <w:p w14:paraId="0CC5293F" w14:textId="24219DEA" w:rsidR="00F56F0A" w:rsidRDefault="00AE1D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low is the forecast showing the number of smartphone users in Canada from 2018-2024 </w:t>
      </w:r>
    </w:p>
    <w:p w14:paraId="68CCF274" w14:textId="1796ED9B" w:rsidR="00AE1D88" w:rsidRPr="00BA77B9" w:rsidRDefault="00194C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14:ligatures w14:val="standardContextual"/>
        </w:rPr>
        <w:drawing>
          <wp:inline distT="0" distB="0" distL="0" distR="0" wp14:anchorId="142608E3" wp14:editId="5B59EF14">
            <wp:extent cx="5941303" cy="4277033"/>
            <wp:effectExtent l="0" t="0" r="2540" b="9525"/>
            <wp:docPr id="21538839" name="Picture 7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38839" name="Picture 7" descr="A screenshot of a graph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8053" cy="4310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B2FE8" w14:textId="02FE0A2F" w:rsidR="00F56F0A" w:rsidRPr="00BA77B9" w:rsidRDefault="002D14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me of my research and predictions are leading to some </w:t>
      </w:r>
      <w:proofErr w:type="gramStart"/>
      <w:r>
        <w:rPr>
          <w:rFonts w:ascii="Times New Roman" w:hAnsi="Times New Roman" w:cs="Times New Roman"/>
          <w:sz w:val="24"/>
          <w:szCs w:val="24"/>
        </w:rPr>
        <w:t>huge differentiat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utcomes in Mobile Computing </w:t>
      </w:r>
      <w:r w:rsidR="001D0F19">
        <w:rPr>
          <w:rFonts w:ascii="Times New Roman" w:hAnsi="Times New Roman" w:cs="Times New Roman"/>
          <w:sz w:val="24"/>
          <w:szCs w:val="24"/>
        </w:rPr>
        <w:t>very shortly</w:t>
      </w:r>
      <w:r>
        <w:rPr>
          <w:rFonts w:ascii="Times New Roman" w:hAnsi="Times New Roman" w:cs="Times New Roman"/>
          <w:sz w:val="24"/>
          <w:szCs w:val="24"/>
        </w:rPr>
        <w:t xml:space="preserve">. Because Smartphones and Mobiles are getting more and more capable of computing. Smartphone popularity has also risen since 2001 from 120 million to  </w:t>
      </w:r>
    </w:p>
    <w:p w14:paraId="1090458C" w14:textId="7A1D5ECA" w:rsidR="00F56F0A" w:rsidRDefault="002D14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Billions, With the help of AI nowadays there has been a rapid boost in </w:t>
      </w:r>
      <w:proofErr w:type="spellStart"/>
      <w:r>
        <w:rPr>
          <w:rFonts w:ascii="Times New Roman" w:hAnsi="Times New Roman" w:cs="Times New Roman"/>
          <w:sz w:val="24"/>
          <w:szCs w:val="24"/>
        </w:rPr>
        <w:t>Cmpu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cessing Speed and Mobile </w:t>
      </w:r>
      <w:proofErr w:type="gramStart"/>
      <w:r>
        <w:rPr>
          <w:rFonts w:ascii="Times New Roman" w:hAnsi="Times New Roman" w:cs="Times New Roman"/>
          <w:sz w:val="24"/>
          <w:szCs w:val="24"/>
        </w:rPr>
        <w:t>Computing‘</w:t>
      </w:r>
      <w:proofErr w:type="gramEnd"/>
      <w:r>
        <w:rPr>
          <w:rFonts w:ascii="Times New Roman" w:hAnsi="Times New Roman" w:cs="Times New Roman"/>
          <w:sz w:val="24"/>
          <w:szCs w:val="24"/>
        </w:rPr>
        <w:t>s future is looking extremely exciting with this type of advancement with the help of Mobile Computer will be doing wonders</w:t>
      </w:r>
      <w:r w:rsidR="00693849">
        <w:rPr>
          <w:rFonts w:ascii="Times New Roman" w:hAnsi="Times New Roman" w:cs="Times New Roman"/>
          <w:sz w:val="24"/>
          <w:szCs w:val="24"/>
        </w:rPr>
        <w:t>.</w:t>
      </w:r>
    </w:p>
    <w:p w14:paraId="16017D17" w14:textId="22298504" w:rsidR="00693849" w:rsidRDefault="0069384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Big Question </w:t>
      </w:r>
      <w:r w:rsidR="006909F1">
        <w:rPr>
          <w:rFonts w:ascii="Times New Roman" w:hAnsi="Times New Roman" w:cs="Times New Roman"/>
          <w:sz w:val="24"/>
          <w:szCs w:val="24"/>
        </w:rPr>
        <w:t>remains the same, “</w:t>
      </w:r>
      <w:r>
        <w:rPr>
          <w:rFonts w:ascii="Times New Roman" w:hAnsi="Times New Roman" w:cs="Times New Roman"/>
          <w:sz w:val="24"/>
          <w:szCs w:val="24"/>
        </w:rPr>
        <w:t xml:space="preserve">What’s next after these </w:t>
      </w:r>
      <w:proofErr w:type="spellStart"/>
      <w:r>
        <w:rPr>
          <w:rFonts w:ascii="Times New Roman" w:hAnsi="Times New Roman" w:cs="Times New Roman"/>
          <w:sz w:val="24"/>
          <w:szCs w:val="24"/>
        </w:rPr>
        <w:t>SmartPhones</w:t>
      </w:r>
      <w:proofErr w:type="spellEnd"/>
      <w:r w:rsidR="006909F1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2857F805" w14:textId="3B98646C" w:rsidR="006909F1" w:rsidRPr="00BA77B9" w:rsidRDefault="006909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THE MOBILE REVOLUTION</w:t>
      </w:r>
    </w:p>
    <w:p w14:paraId="2E0EC2B4" w14:textId="4F8A2217" w:rsidR="006909F1" w:rsidRPr="006909F1" w:rsidRDefault="00DC17A6" w:rsidP="006909F1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909F1">
        <w:rPr>
          <w:rFonts w:ascii="Times New Roman" w:hAnsi="Times New Roman" w:cs="Times New Roman"/>
          <w:b/>
          <w:bCs/>
          <w:sz w:val="32"/>
          <w:szCs w:val="32"/>
        </w:rPr>
        <w:t>THE FUTURE OF MOBILE COMPUTING</w:t>
      </w:r>
    </w:p>
    <w:p w14:paraId="504572DC" w14:textId="11A3F403" w:rsidR="00DC17A6" w:rsidRDefault="007E6D38">
      <w:pPr>
        <w:rPr>
          <w:rFonts w:ascii="Times New Roman" w:hAnsi="Times New Roman" w:cs="Times New Roman"/>
          <w:sz w:val="24"/>
          <w:szCs w:val="24"/>
        </w:rPr>
      </w:pPr>
      <w:r w:rsidRPr="00BA77B9">
        <w:rPr>
          <w:rFonts w:ascii="Times New Roman" w:hAnsi="Times New Roman" w:cs="Times New Roman"/>
          <w:sz w:val="24"/>
          <w:szCs w:val="24"/>
        </w:rPr>
        <w:t xml:space="preserve">Wearables can make a huge </w:t>
      </w:r>
      <w:r w:rsidR="006848C0" w:rsidRPr="00BA77B9">
        <w:rPr>
          <w:rFonts w:ascii="Times New Roman" w:hAnsi="Times New Roman" w:cs="Times New Roman"/>
          <w:sz w:val="24"/>
          <w:szCs w:val="24"/>
        </w:rPr>
        <w:t>impact</w:t>
      </w:r>
      <w:r w:rsidRPr="00BA77B9">
        <w:rPr>
          <w:rFonts w:ascii="Times New Roman" w:hAnsi="Times New Roman" w:cs="Times New Roman"/>
          <w:sz w:val="24"/>
          <w:szCs w:val="24"/>
        </w:rPr>
        <w:t xml:space="preserve"> on mobile computing</w:t>
      </w:r>
      <w:r w:rsidR="00F87E5F">
        <w:rPr>
          <w:rFonts w:ascii="Times New Roman" w:hAnsi="Times New Roman" w:cs="Times New Roman"/>
          <w:sz w:val="24"/>
          <w:szCs w:val="24"/>
        </w:rPr>
        <w:t>, Mixed Reality and Hybrid Reality are also offering new experiences nowadays which cannot be confined by mobile computing using smartphones.</w:t>
      </w:r>
    </w:p>
    <w:p w14:paraId="77E18644" w14:textId="5BA75D5A" w:rsidR="00F03DDD" w:rsidRDefault="00F03D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rtual reality is also fully immersive which places users in a completely different digital environment. VR also holds enormous growth potential in today’s market.</w:t>
      </w:r>
    </w:p>
    <w:p w14:paraId="470BAAFB" w14:textId="3DA071BD" w:rsidR="00F03DDD" w:rsidRDefault="00F03DD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xed Reality (MR) goes beyond VR and AR to a more seamless blend of tech for the digital and real world.</w:t>
      </w:r>
    </w:p>
    <w:p w14:paraId="3E64FB5C" w14:textId="56BB2C83" w:rsidR="001D0F19" w:rsidRDefault="001D0F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ording to some of my research, I am convinced that Microsoft is putting effort into </w:t>
      </w:r>
      <w:proofErr w:type="spellStart"/>
      <w:r>
        <w:rPr>
          <w:rFonts w:ascii="Times New Roman" w:hAnsi="Times New Roman" w:cs="Times New Roman"/>
          <w:sz w:val="24"/>
          <w:szCs w:val="24"/>
        </w:rPr>
        <w:t>HoloLen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eadset, with several sensors and cameras and creating a 3D mesh rendering.</w:t>
      </w:r>
    </w:p>
    <w:p w14:paraId="42537101" w14:textId="4F20B206" w:rsidR="00EB422E" w:rsidRDefault="001D0F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bile computing will be driven by MR technology, virtual assistants and anticipatory AI.</w:t>
      </w:r>
    </w:p>
    <w:p w14:paraId="442E9393" w14:textId="77777777" w:rsidR="00F03DDD" w:rsidRDefault="00F03DDD">
      <w:pPr>
        <w:rPr>
          <w:rFonts w:ascii="Times New Roman" w:hAnsi="Times New Roman" w:cs="Times New Roman"/>
          <w:sz w:val="24"/>
          <w:szCs w:val="24"/>
        </w:rPr>
      </w:pPr>
    </w:p>
    <w:p w14:paraId="56BBE832" w14:textId="77777777" w:rsidR="00F03DDD" w:rsidRDefault="00F03DDD">
      <w:pPr>
        <w:rPr>
          <w:rFonts w:ascii="Times New Roman" w:hAnsi="Times New Roman" w:cs="Times New Roman"/>
          <w:sz w:val="24"/>
          <w:szCs w:val="24"/>
        </w:rPr>
      </w:pPr>
    </w:p>
    <w:p w14:paraId="6409E43F" w14:textId="77777777" w:rsidR="00F03DDD" w:rsidRDefault="00F03DDD">
      <w:pPr>
        <w:rPr>
          <w:rFonts w:ascii="Times New Roman" w:hAnsi="Times New Roman" w:cs="Times New Roman"/>
          <w:sz w:val="24"/>
          <w:szCs w:val="24"/>
        </w:rPr>
      </w:pPr>
    </w:p>
    <w:p w14:paraId="669A3D45" w14:textId="77777777" w:rsidR="00F752F8" w:rsidRDefault="00F752F8">
      <w:pPr>
        <w:rPr>
          <w:rFonts w:ascii="Times New Roman" w:hAnsi="Times New Roman" w:cs="Times New Roman"/>
          <w:sz w:val="24"/>
          <w:szCs w:val="24"/>
        </w:rPr>
      </w:pPr>
    </w:p>
    <w:p w14:paraId="571AF137" w14:textId="77777777" w:rsidR="00F752F8" w:rsidRDefault="00F752F8">
      <w:pPr>
        <w:rPr>
          <w:rFonts w:ascii="Times New Roman" w:hAnsi="Times New Roman" w:cs="Times New Roman"/>
          <w:sz w:val="24"/>
          <w:szCs w:val="24"/>
        </w:rPr>
      </w:pPr>
    </w:p>
    <w:p w14:paraId="2DD7957C" w14:textId="77777777" w:rsidR="00F752F8" w:rsidRDefault="00F752F8">
      <w:pPr>
        <w:rPr>
          <w:rFonts w:ascii="Times New Roman" w:hAnsi="Times New Roman" w:cs="Times New Roman"/>
          <w:sz w:val="24"/>
          <w:szCs w:val="24"/>
        </w:rPr>
      </w:pPr>
    </w:p>
    <w:p w14:paraId="6E8C932A" w14:textId="77777777" w:rsidR="00F752F8" w:rsidRPr="00BA77B9" w:rsidRDefault="00F752F8">
      <w:pPr>
        <w:rPr>
          <w:rFonts w:ascii="Times New Roman" w:hAnsi="Times New Roman" w:cs="Times New Roman"/>
          <w:sz w:val="24"/>
          <w:szCs w:val="24"/>
        </w:rPr>
      </w:pPr>
    </w:p>
    <w:p w14:paraId="417519DF" w14:textId="7BF1F009" w:rsidR="00DC17A6" w:rsidRPr="00BA77B9" w:rsidRDefault="00DC17A6">
      <w:pPr>
        <w:rPr>
          <w:rFonts w:ascii="Times New Roman" w:hAnsi="Times New Roman" w:cs="Times New Roman"/>
          <w:sz w:val="24"/>
          <w:szCs w:val="24"/>
        </w:rPr>
      </w:pPr>
      <w:r w:rsidRPr="00BA77B9">
        <w:rPr>
          <w:rFonts w:ascii="Times New Roman" w:hAnsi="Times New Roman" w:cs="Times New Roman"/>
          <w:sz w:val="24"/>
          <w:szCs w:val="24"/>
        </w:rPr>
        <w:t>2. CLASH OF TITANS</w:t>
      </w:r>
      <w:r w:rsidR="00347D11">
        <w:rPr>
          <w:rFonts w:ascii="Times New Roman" w:hAnsi="Times New Roman" w:cs="Times New Roman"/>
          <w:sz w:val="24"/>
          <w:szCs w:val="24"/>
        </w:rPr>
        <w:t>- Short Narrative</w:t>
      </w:r>
    </w:p>
    <w:p w14:paraId="296747F1" w14:textId="370E57FD" w:rsidR="007E6D38" w:rsidRPr="00BA77B9" w:rsidRDefault="00DC17A6">
      <w:pPr>
        <w:rPr>
          <w:rFonts w:ascii="Times New Roman" w:hAnsi="Times New Roman" w:cs="Times New Roman"/>
          <w:sz w:val="24"/>
          <w:szCs w:val="24"/>
        </w:rPr>
      </w:pPr>
      <w:r w:rsidRPr="00BA77B9">
        <w:rPr>
          <w:rFonts w:ascii="Times New Roman" w:hAnsi="Times New Roman" w:cs="Times New Roman"/>
          <w:sz w:val="24"/>
          <w:szCs w:val="24"/>
        </w:rPr>
        <w:t xml:space="preserve">I </w:t>
      </w:r>
      <w:r w:rsidR="00347D11">
        <w:rPr>
          <w:rFonts w:ascii="Times New Roman" w:hAnsi="Times New Roman" w:cs="Times New Roman"/>
          <w:sz w:val="24"/>
          <w:szCs w:val="24"/>
        </w:rPr>
        <w:t>had an</w:t>
      </w:r>
      <w:r w:rsidRPr="00BA77B9">
        <w:rPr>
          <w:rFonts w:ascii="Times New Roman" w:hAnsi="Times New Roman" w:cs="Times New Roman"/>
          <w:sz w:val="24"/>
          <w:szCs w:val="24"/>
        </w:rPr>
        <w:t xml:space="preserve"> opportunity to use </w:t>
      </w:r>
      <w:r w:rsidR="000B3AEC" w:rsidRPr="00BA77B9">
        <w:rPr>
          <w:rFonts w:ascii="Times New Roman" w:hAnsi="Times New Roman" w:cs="Times New Roman"/>
          <w:sz w:val="24"/>
          <w:szCs w:val="24"/>
        </w:rPr>
        <w:t xml:space="preserve">the </w:t>
      </w:r>
      <w:r w:rsidRPr="00BA77B9">
        <w:rPr>
          <w:rFonts w:ascii="Times New Roman" w:hAnsi="Times New Roman" w:cs="Times New Roman"/>
          <w:sz w:val="24"/>
          <w:szCs w:val="24"/>
        </w:rPr>
        <w:t xml:space="preserve">Nokia </w:t>
      </w:r>
      <w:r w:rsidR="00625F78" w:rsidRPr="00BA77B9">
        <w:rPr>
          <w:rFonts w:ascii="Times New Roman" w:hAnsi="Times New Roman" w:cs="Times New Roman"/>
          <w:sz w:val="24"/>
          <w:szCs w:val="24"/>
        </w:rPr>
        <w:t>E</w:t>
      </w:r>
      <w:r w:rsidRPr="00BA77B9">
        <w:rPr>
          <w:rFonts w:ascii="Times New Roman" w:hAnsi="Times New Roman" w:cs="Times New Roman"/>
          <w:sz w:val="24"/>
          <w:szCs w:val="24"/>
        </w:rPr>
        <w:t>7</w:t>
      </w:r>
      <w:r w:rsidR="00625F78" w:rsidRPr="00BA77B9">
        <w:rPr>
          <w:rFonts w:ascii="Times New Roman" w:hAnsi="Times New Roman" w:cs="Times New Roman"/>
          <w:sz w:val="24"/>
          <w:szCs w:val="24"/>
        </w:rPr>
        <w:t xml:space="preserve">1 </w:t>
      </w:r>
      <w:r w:rsidRPr="00BA77B9">
        <w:rPr>
          <w:rFonts w:ascii="Times New Roman" w:hAnsi="Times New Roman" w:cs="Times New Roman"/>
          <w:sz w:val="24"/>
          <w:szCs w:val="24"/>
        </w:rPr>
        <w:t>as my first smartphone</w:t>
      </w:r>
      <w:r w:rsidR="00347D11">
        <w:rPr>
          <w:rFonts w:ascii="Times New Roman" w:hAnsi="Times New Roman" w:cs="Times New Roman"/>
          <w:sz w:val="24"/>
          <w:szCs w:val="24"/>
        </w:rPr>
        <w:t xml:space="preserve"> after my flip-phone with just an option of talk and text device.</w:t>
      </w:r>
      <w:r w:rsidR="000B3AEC" w:rsidRPr="00BA77B9">
        <w:rPr>
          <w:rFonts w:ascii="Times New Roman" w:hAnsi="Times New Roman" w:cs="Times New Roman"/>
          <w:sz w:val="24"/>
          <w:szCs w:val="24"/>
        </w:rPr>
        <w:t xml:space="preserve"> </w:t>
      </w:r>
      <w:r w:rsidR="00347D11">
        <w:rPr>
          <w:rFonts w:ascii="Times New Roman" w:hAnsi="Times New Roman" w:cs="Times New Roman"/>
          <w:sz w:val="24"/>
          <w:szCs w:val="24"/>
        </w:rPr>
        <w:t>I</w:t>
      </w:r>
      <w:r w:rsidR="007E6D38" w:rsidRPr="00BA77B9">
        <w:rPr>
          <w:rFonts w:ascii="Times New Roman" w:hAnsi="Times New Roman" w:cs="Times New Roman"/>
          <w:sz w:val="24"/>
          <w:szCs w:val="24"/>
        </w:rPr>
        <w:t xml:space="preserve">t was </w:t>
      </w:r>
      <w:r w:rsidR="00347D11">
        <w:rPr>
          <w:rFonts w:ascii="Times New Roman" w:hAnsi="Times New Roman" w:cs="Times New Roman"/>
          <w:sz w:val="24"/>
          <w:szCs w:val="24"/>
        </w:rPr>
        <w:t>bought</w:t>
      </w:r>
      <w:r w:rsidR="007E6D38" w:rsidRPr="00BA77B9">
        <w:rPr>
          <w:rFonts w:ascii="Times New Roman" w:hAnsi="Times New Roman" w:cs="Times New Roman"/>
          <w:sz w:val="24"/>
          <w:szCs w:val="24"/>
        </w:rPr>
        <w:t xml:space="preserve"> by one of my cousin</w:t>
      </w:r>
      <w:r w:rsidR="00347D11">
        <w:rPr>
          <w:rFonts w:ascii="Times New Roman" w:hAnsi="Times New Roman" w:cs="Times New Roman"/>
          <w:sz w:val="24"/>
          <w:szCs w:val="24"/>
        </w:rPr>
        <w:t xml:space="preserve">s </w:t>
      </w:r>
      <w:r w:rsidR="007E6D38" w:rsidRPr="00BA77B9">
        <w:rPr>
          <w:rFonts w:ascii="Times New Roman" w:hAnsi="Times New Roman" w:cs="Times New Roman"/>
          <w:sz w:val="24"/>
          <w:szCs w:val="24"/>
        </w:rPr>
        <w:t>who was working in Dubai</w:t>
      </w:r>
      <w:r w:rsidR="00347D11">
        <w:rPr>
          <w:rFonts w:ascii="Times New Roman" w:hAnsi="Times New Roman" w:cs="Times New Roman"/>
          <w:sz w:val="24"/>
          <w:szCs w:val="24"/>
        </w:rPr>
        <w:t xml:space="preserve"> back in 2010</w:t>
      </w:r>
      <w:r w:rsidR="0010460B" w:rsidRPr="00BA77B9">
        <w:rPr>
          <w:rFonts w:ascii="Times New Roman" w:hAnsi="Times New Roman" w:cs="Times New Roman"/>
          <w:sz w:val="24"/>
          <w:szCs w:val="24"/>
        </w:rPr>
        <w:t xml:space="preserve">. </w:t>
      </w:r>
      <w:r w:rsidR="00347D11">
        <w:rPr>
          <w:rFonts w:ascii="Times New Roman" w:hAnsi="Times New Roman" w:cs="Times New Roman"/>
          <w:sz w:val="24"/>
          <w:szCs w:val="24"/>
        </w:rPr>
        <w:t xml:space="preserve">Because </w:t>
      </w:r>
      <w:r w:rsidR="0010460B" w:rsidRPr="00BA77B9">
        <w:rPr>
          <w:rFonts w:ascii="Times New Roman" w:hAnsi="Times New Roman" w:cs="Times New Roman"/>
          <w:sz w:val="24"/>
          <w:szCs w:val="24"/>
        </w:rPr>
        <w:t>Nokia E71</w:t>
      </w:r>
      <w:r w:rsidR="007E6D38" w:rsidRPr="00BA77B9">
        <w:rPr>
          <w:rFonts w:ascii="Times New Roman" w:hAnsi="Times New Roman" w:cs="Times New Roman"/>
          <w:sz w:val="24"/>
          <w:szCs w:val="24"/>
        </w:rPr>
        <w:t xml:space="preserve"> had a worldwide roaming capability </w:t>
      </w:r>
      <w:r w:rsidR="00347D11">
        <w:rPr>
          <w:rFonts w:ascii="Times New Roman" w:hAnsi="Times New Roman" w:cs="Times New Roman"/>
          <w:sz w:val="24"/>
          <w:szCs w:val="24"/>
        </w:rPr>
        <w:t xml:space="preserve">back </w:t>
      </w:r>
      <w:proofErr w:type="gramStart"/>
      <w:r w:rsidR="00347D11">
        <w:rPr>
          <w:rFonts w:ascii="Times New Roman" w:hAnsi="Times New Roman" w:cs="Times New Roman"/>
          <w:sz w:val="24"/>
          <w:szCs w:val="24"/>
        </w:rPr>
        <w:t>then, but</w:t>
      </w:r>
      <w:proofErr w:type="gramEnd"/>
      <w:r w:rsidR="00347D11">
        <w:rPr>
          <w:rFonts w:ascii="Times New Roman" w:hAnsi="Times New Roman" w:cs="Times New Roman"/>
          <w:sz w:val="24"/>
          <w:szCs w:val="24"/>
        </w:rPr>
        <w:t xml:space="preserve"> </w:t>
      </w:r>
      <w:r w:rsidRPr="00BA77B9">
        <w:rPr>
          <w:rFonts w:ascii="Times New Roman" w:hAnsi="Times New Roman" w:cs="Times New Roman"/>
          <w:sz w:val="24"/>
          <w:szCs w:val="24"/>
        </w:rPr>
        <w:t>didn’t have</w:t>
      </w:r>
      <w:r w:rsidR="00625F78" w:rsidRPr="00BA77B9">
        <w:rPr>
          <w:rFonts w:ascii="Times New Roman" w:hAnsi="Times New Roman" w:cs="Times New Roman"/>
          <w:sz w:val="24"/>
          <w:szCs w:val="24"/>
        </w:rPr>
        <w:t xml:space="preserve"> any touch screen capability but </w:t>
      </w:r>
      <w:r w:rsidR="000B3AEC" w:rsidRPr="00BA77B9">
        <w:rPr>
          <w:rFonts w:ascii="Times New Roman" w:hAnsi="Times New Roman" w:cs="Times New Roman"/>
          <w:sz w:val="24"/>
          <w:szCs w:val="24"/>
        </w:rPr>
        <w:t xml:space="preserve">a </w:t>
      </w:r>
      <w:r w:rsidR="00625F78" w:rsidRPr="00BA77B9">
        <w:rPr>
          <w:rFonts w:ascii="Times New Roman" w:hAnsi="Times New Roman" w:cs="Times New Roman"/>
          <w:sz w:val="24"/>
          <w:szCs w:val="24"/>
        </w:rPr>
        <w:t xml:space="preserve">human interface Input keyboard on the </w:t>
      </w:r>
      <w:r w:rsidR="00347D11">
        <w:rPr>
          <w:rFonts w:ascii="Times New Roman" w:hAnsi="Times New Roman" w:cs="Times New Roman"/>
          <w:sz w:val="24"/>
          <w:szCs w:val="24"/>
        </w:rPr>
        <w:t>smart-</w:t>
      </w:r>
      <w:r w:rsidR="00625F78" w:rsidRPr="00BA77B9">
        <w:rPr>
          <w:rFonts w:ascii="Times New Roman" w:hAnsi="Times New Roman" w:cs="Times New Roman"/>
          <w:sz w:val="24"/>
          <w:szCs w:val="24"/>
        </w:rPr>
        <w:t>phone</w:t>
      </w:r>
      <w:r w:rsidR="00347D11">
        <w:rPr>
          <w:rFonts w:ascii="Times New Roman" w:hAnsi="Times New Roman" w:cs="Times New Roman"/>
          <w:sz w:val="24"/>
          <w:szCs w:val="24"/>
        </w:rPr>
        <w:t xml:space="preserve"> with </w:t>
      </w:r>
      <w:r w:rsidR="00625F78" w:rsidRPr="00BA77B9">
        <w:rPr>
          <w:rFonts w:ascii="Times New Roman" w:hAnsi="Times New Roman" w:cs="Times New Roman"/>
          <w:sz w:val="24"/>
          <w:szCs w:val="24"/>
        </w:rPr>
        <w:t>Symbian 9.2 operating system with</w:t>
      </w:r>
      <w:r w:rsidR="00347D11">
        <w:rPr>
          <w:rFonts w:ascii="Times New Roman" w:hAnsi="Times New Roman" w:cs="Times New Roman"/>
          <w:sz w:val="24"/>
          <w:szCs w:val="24"/>
        </w:rPr>
        <w:t xml:space="preserve"> only</w:t>
      </w:r>
      <w:r w:rsidR="00625F78" w:rsidRPr="00BA77B9">
        <w:rPr>
          <w:rFonts w:ascii="Times New Roman" w:hAnsi="Times New Roman" w:cs="Times New Roman"/>
          <w:sz w:val="24"/>
          <w:szCs w:val="24"/>
        </w:rPr>
        <w:t xml:space="preserve"> 128 GB</w:t>
      </w:r>
      <w:r w:rsidR="00347D11">
        <w:rPr>
          <w:rFonts w:ascii="Times New Roman" w:hAnsi="Times New Roman" w:cs="Times New Roman"/>
          <w:sz w:val="24"/>
          <w:szCs w:val="24"/>
        </w:rPr>
        <w:t>,</w:t>
      </w:r>
      <w:r w:rsidR="00625F78" w:rsidRPr="00BA77B9">
        <w:rPr>
          <w:rFonts w:ascii="Times New Roman" w:hAnsi="Times New Roman" w:cs="Times New Roman"/>
          <w:sz w:val="24"/>
          <w:szCs w:val="24"/>
        </w:rPr>
        <w:t xml:space="preserve"> released on April 23</w:t>
      </w:r>
      <w:r w:rsidR="00625F78" w:rsidRPr="00BA77B9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DF5042" w:rsidRPr="00BA77B9">
        <w:rPr>
          <w:rFonts w:ascii="Times New Roman" w:hAnsi="Times New Roman" w:cs="Times New Roman"/>
          <w:sz w:val="24"/>
          <w:szCs w:val="24"/>
        </w:rPr>
        <w:t>, 2009</w:t>
      </w:r>
      <w:r w:rsidR="00625F78" w:rsidRPr="00BA77B9">
        <w:rPr>
          <w:rFonts w:ascii="Times New Roman" w:hAnsi="Times New Roman" w:cs="Times New Roman"/>
          <w:sz w:val="24"/>
          <w:szCs w:val="24"/>
        </w:rPr>
        <w:t>, screen size 2.36 Inches.</w:t>
      </w:r>
      <w:r w:rsidRPr="00BA77B9">
        <w:rPr>
          <w:rFonts w:ascii="Times New Roman" w:hAnsi="Times New Roman" w:cs="Times New Roman"/>
          <w:sz w:val="24"/>
          <w:szCs w:val="24"/>
        </w:rPr>
        <w:t xml:space="preserve"> </w:t>
      </w:r>
      <w:r w:rsidR="007E6D38" w:rsidRPr="00BA77B9">
        <w:rPr>
          <w:rFonts w:ascii="Times New Roman" w:hAnsi="Times New Roman" w:cs="Times New Roman"/>
          <w:sz w:val="24"/>
          <w:szCs w:val="24"/>
        </w:rPr>
        <w:t>I lost that phone in 2011 using it for only 2 years and then I got another Nokia</w:t>
      </w:r>
      <w:r w:rsidRPr="00BA77B9">
        <w:rPr>
          <w:rFonts w:ascii="Times New Roman" w:hAnsi="Times New Roman" w:cs="Times New Roman"/>
          <w:sz w:val="24"/>
          <w:szCs w:val="24"/>
        </w:rPr>
        <w:t xml:space="preserve"> </w:t>
      </w:r>
      <w:r w:rsidR="007E6D38" w:rsidRPr="00BA77B9">
        <w:rPr>
          <w:rFonts w:ascii="Times New Roman" w:hAnsi="Times New Roman" w:cs="Times New Roman"/>
          <w:sz w:val="24"/>
          <w:szCs w:val="24"/>
        </w:rPr>
        <w:t xml:space="preserve">smartphone as the Nokia company was booming back in 2002- 2011. I didn’t have much use of those phones back in that time but I was so obsessed </w:t>
      </w:r>
      <w:proofErr w:type="gramStart"/>
      <w:r w:rsidR="007E6D38" w:rsidRPr="00BA77B9">
        <w:rPr>
          <w:rFonts w:ascii="Times New Roman" w:hAnsi="Times New Roman" w:cs="Times New Roman"/>
          <w:sz w:val="24"/>
          <w:szCs w:val="24"/>
        </w:rPr>
        <w:t>with  Free</w:t>
      </w:r>
      <w:proofErr w:type="gramEnd"/>
      <w:r w:rsidR="007E6D38" w:rsidRPr="00BA77B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6D38" w:rsidRPr="00BA77B9">
        <w:rPr>
          <w:rFonts w:ascii="Times New Roman" w:hAnsi="Times New Roman" w:cs="Times New Roman"/>
          <w:sz w:val="24"/>
          <w:szCs w:val="24"/>
        </w:rPr>
        <w:t>WiFi</w:t>
      </w:r>
      <w:proofErr w:type="spellEnd"/>
      <w:r w:rsidR="007E6D38" w:rsidRPr="00BA77B9">
        <w:rPr>
          <w:rFonts w:ascii="Times New Roman" w:hAnsi="Times New Roman" w:cs="Times New Roman"/>
          <w:sz w:val="24"/>
          <w:szCs w:val="24"/>
        </w:rPr>
        <w:t xml:space="preserve"> connectivity. I didn’t have internet at home back in 20</w:t>
      </w:r>
      <w:r w:rsidR="00347D11">
        <w:rPr>
          <w:rFonts w:ascii="Times New Roman" w:hAnsi="Times New Roman" w:cs="Times New Roman"/>
          <w:sz w:val="24"/>
          <w:szCs w:val="24"/>
        </w:rPr>
        <w:t>1</w:t>
      </w:r>
      <w:r w:rsidR="007E6D38" w:rsidRPr="00BA77B9">
        <w:rPr>
          <w:rFonts w:ascii="Times New Roman" w:hAnsi="Times New Roman" w:cs="Times New Roman"/>
          <w:sz w:val="24"/>
          <w:szCs w:val="24"/>
        </w:rPr>
        <w:t>0. The only use of that phone was just calling and texting and a little bit of browsing.</w:t>
      </w:r>
    </w:p>
    <w:p w14:paraId="02A09715" w14:textId="65D0A557" w:rsidR="00622514" w:rsidRDefault="007E6D38">
      <w:pPr>
        <w:rPr>
          <w:rFonts w:ascii="Times New Roman" w:hAnsi="Times New Roman" w:cs="Times New Roman"/>
          <w:sz w:val="24"/>
          <w:szCs w:val="24"/>
        </w:rPr>
      </w:pPr>
      <w:r w:rsidRPr="00BA77B9">
        <w:rPr>
          <w:rFonts w:ascii="Times New Roman" w:hAnsi="Times New Roman" w:cs="Times New Roman"/>
          <w:sz w:val="24"/>
          <w:szCs w:val="24"/>
        </w:rPr>
        <w:t xml:space="preserve">I didn’t have any opportunity to </w:t>
      </w:r>
      <w:r w:rsidR="00347D11">
        <w:rPr>
          <w:rFonts w:ascii="Times New Roman" w:hAnsi="Times New Roman" w:cs="Times New Roman"/>
          <w:sz w:val="24"/>
          <w:szCs w:val="24"/>
        </w:rPr>
        <w:t>buy</w:t>
      </w:r>
      <w:r w:rsidRPr="00BA77B9">
        <w:rPr>
          <w:rFonts w:ascii="Times New Roman" w:hAnsi="Times New Roman" w:cs="Times New Roman"/>
          <w:sz w:val="24"/>
          <w:szCs w:val="24"/>
        </w:rPr>
        <w:t xml:space="preserve"> Apple devices as they were not affordable back in the day. So I got my </w:t>
      </w:r>
      <w:proofErr w:type="gramStart"/>
      <w:r w:rsidRPr="00BA77B9">
        <w:rPr>
          <w:rFonts w:ascii="Times New Roman" w:hAnsi="Times New Roman" w:cs="Times New Roman"/>
          <w:sz w:val="24"/>
          <w:szCs w:val="24"/>
        </w:rPr>
        <w:t>Samsung  Android</w:t>
      </w:r>
      <w:proofErr w:type="gramEnd"/>
      <w:r w:rsidRPr="00BA77B9">
        <w:rPr>
          <w:rFonts w:ascii="Times New Roman" w:hAnsi="Times New Roman" w:cs="Times New Roman"/>
          <w:sz w:val="24"/>
          <w:szCs w:val="24"/>
        </w:rPr>
        <w:t xml:space="preserve"> device and started all different types of activities on my Android devices. I still upgraded to my new Samsung A70 Plus back in 2020 and still use it as my preferred device.</w:t>
      </w:r>
      <w:r w:rsidR="00347D11">
        <w:rPr>
          <w:rFonts w:ascii="Times New Roman" w:hAnsi="Times New Roman" w:cs="Times New Roman"/>
          <w:sz w:val="24"/>
          <w:szCs w:val="24"/>
        </w:rPr>
        <w:t xml:space="preserve"> </w:t>
      </w:r>
      <w:r w:rsidR="002C396E">
        <w:rPr>
          <w:rFonts w:ascii="Times New Roman" w:hAnsi="Times New Roman" w:cs="Times New Roman"/>
          <w:sz w:val="24"/>
          <w:szCs w:val="24"/>
        </w:rPr>
        <w:t xml:space="preserve">Comparing and knowing all the specs and capabilities of today’s evolving Android platforms in the market I am very convinced with my Samsung device and </w:t>
      </w:r>
      <w:proofErr w:type="gramStart"/>
      <w:r w:rsidR="002C396E">
        <w:rPr>
          <w:rFonts w:ascii="Times New Roman" w:hAnsi="Times New Roman" w:cs="Times New Roman"/>
          <w:sz w:val="24"/>
          <w:szCs w:val="24"/>
        </w:rPr>
        <w:t>it’s</w:t>
      </w:r>
      <w:proofErr w:type="gramEnd"/>
      <w:r w:rsidR="002C396E">
        <w:rPr>
          <w:rFonts w:ascii="Times New Roman" w:hAnsi="Times New Roman" w:cs="Times New Roman"/>
          <w:sz w:val="24"/>
          <w:szCs w:val="24"/>
        </w:rPr>
        <w:t xml:space="preserve"> extra expandable memory up to 128 GB in a memory card slot to run the phone.</w:t>
      </w:r>
    </w:p>
    <w:p w14:paraId="0F969123" w14:textId="77777777" w:rsidR="00F752F8" w:rsidRDefault="00F752F8">
      <w:pPr>
        <w:rPr>
          <w:rFonts w:ascii="Times New Roman" w:hAnsi="Times New Roman" w:cs="Times New Roman"/>
          <w:sz w:val="24"/>
          <w:szCs w:val="24"/>
        </w:rPr>
      </w:pPr>
    </w:p>
    <w:p w14:paraId="3278ED91" w14:textId="77777777" w:rsidR="00F752F8" w:rsidRDefault="00F752F8">
      <w:pPr>
        <w:rPr>
          <w:rFonts w:ascii="Times New Roman" w:hAnsi="Times New Roman" w:cs="Times New Roman"/>
          <w:sz w:val="24"/>
          <w:szCs w:val="24"/>
        </w:rPr>
      </w:pPr>
    </w:p>
    <w:p w14:paraId="4FA28005" w14:textId="77777777" w:rsidR="00F752F8" w:rsidRDefault="00F752F8">
      <w:pPr>
        <w:rPr>
          <w:rFonts w:ascii="Times New Roman" w:hAnsi="Times New Roman" w:cs="Times New Roman"/>
          <w:sz w:val="24"/>
          <w:szCs w:val="24"/>
        </w:rPr>
      </w:pPr>
    </w:p>
    <w:p w14:paraId="711FC801" w14:textId="77777777" w:rsidR="00F752F8" w:rsidRDefault="00F752F8">
      <w:pPr>
        <w:rPr>
          <w:rFonts w:ascii="Times New Roman" w:hAnsi="Times New Roman" w:cs="Times New Roman"/>
          <w:sz w:val="24"/>
          <w:szCs w:val="24"/>
        </w:rPr>
      </w:pPr>
    </w:p>
    <w:p w14:paraId="669F7F9D" w14:textId="4EE8B09E" w:rsidR="00622514" w:rsidRPr="00BA77B9" w:rsidRDefault="0062251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low is the table with </w:t>
      </w:r>
      <w:r w:rsidR="00F752F8">
        <w:rPr>
          <w:rFonts w:ascii="Times New Roman" w:hAnsi="Times New Roman" w:cs="Times New Roman"/>
          <w:sz w:val="24"/>
          <w:szCs w:val="24"/>
        </w:rPr>
        <w:t>two</w:t>
      </w:r>
      <w:r>
        <w:rPr>
          <w:rFonts w:ascii="Times New Roman" w:hAnsi="Times New Roman" w:cs="Times New Roman"/>
          <w:sz w:val="24"/>
          <w:szCs w:val="24"/>
        </w:rPr>
        <w:t xml:space="preserve"> comparison</w:t>
      </w:r>
      <w:r w:rsidR="00F752F8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ith </w:t>
      </w:r>
      <w:proofErr w:type="gramStart"/>
      <w:r>
        <w:rPr>
          <w:rFonts w:ascii="Times New Roman" w:hAnsi="Times New Roman" w:cs="Times New Roman"/>
          <w:sz w:val="24"/>
          <w:szCs w:val="24"/>
        </w:rPr>
        <w:t>it’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latest models from each </w:t>
      </w:r>
      <w:r w:rsidR="00F752F8">
        <w:rPr>
          <w:rFonts w:ascii="Times New Roman" w:hAnsi="Times New Roman" w:cs="Times New Roman"/>
          <w:sz w:val="24"/>
          <w:szCs w:val="24"/>
        </w:rPr>
        <w:t xml:space="preserve">mobile </w:t>
      </w:r>
      <w:r>
        <w:rPr>
          <w:rFonts w:ascii="Times New Roman" w:hAnsi="Times New Roman" w:cs="Times New Roman"/>
          <w:sz w:val="24"/>
          <w:szCs w:val="24"/>
        </w:rPr>
        <w:t>manufacture</w:t>
      </w:r>
      <w:r w:rsidR="00F752F8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63"/>
        <w:gridCol w:w="3686"/>
        <w:gridCol w:w="3401"/>
      </w:tblGrid>
      <w:tr w:rsidR="00707F85" w:rsidRPr="00BA77B9" w14:paraId="33480B54" w14:textId="77777777" w:rsidTr="00D27136">
        <w:tc>
          <w:tcPr>
            <w:tcW w:w="2263" w:type="dxa"/>
          </w:tcPr>
          <w:p w14:paraId="0B29F5AB" w14:textId="140C22E9" w:rsidR="009D40B4" w:rsidRPr="00BA77B9" w:rsidRDefault="009D40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Manufacturer</w:t>
            </w:r>
          </w:p>
        </w:tc>
        <w:tc>
          <w:tcPr>
            <w:tcW w:w="3686" w:type="dxa"/>
          </w:tcPr>
          <w:p w14:paraId="3357772E" w14:textId="1AD35706" w:rsidR="009D40B4" w:rsidRPr="00BA77B9" w:rsidRDefault="009D40B4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Samsung</w:t>
            </w:r>
          </w:p>
        </w:tc>
        <w:tc>
          <w:tcPr>
            <w:tcW w:w="3401" w:type="dxa"/>
          </w:tcPr>
          <w:p w14:paraId="63C26275" w14:textId="268765C1" w:rsidR="009D40B4" w:rsidRPr="00BA77B9" w:rsidRDefault="009D40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NOKIA</w:t>
            </w:r>
          </w:p>
        </w:tc>
      </w:tr>
      <w:tr w:rsidR="00707F85" w:rsidRPr="00BA77B9" w14:paraId="43E091F2" w14:textId="77777777" w:rsidTr="00D27136">
        <w:tc>
          <w:tcPr>
            <w:tcW w:w="2263" w:type="dxa"/>
          </w:tcPr>
          <w:p w14:paraId="6DE773C6" w14:textId="4B5B4D99" w:rsidR="009D40B4" w:rsidRPr="00BA77B9" w:rsidRDefault="009D40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Phone model</w:t>
            </w:r>
          </w:p>
        </w:tc>
        <w:tc>
          <w:tcPr>
            <w:tcW w:w="3686" w:type="dxa"/>
          </w:tcPr>
          <w:p w14:paraId="3D188AC9" w14:textId="77777777" w:rsidR="006B3353" w:rsidRPr="00BA77B9" w:rsidRDefault="009D40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Galaxy A 70</w:t>
            </w:r>
            <w:r w:rsidR="006B3353"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93D7C97" w14:textId="66A4031E" w:rsidR="009D40B4" w:rsidRPr="00BA77B9" w:rsidRDefault="006B33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alias SM- A705FD A7005FD</w:t>
            </w:r>
          </w:p>
        </w:tc>
        <w:tc>
          <w:tcPr>
            <w:tcW w:w="3401" w:type="dxa"/>
          </w:tcPr>
          <w:p w14:paraId="63516019" w14:textId="3D83ED90" w:rsidR="009D40B4" w:rsidRPr="00BA77B9" w:rsidRDefault="009D40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E71</w:t>
            </w:r>
          </w:p>
        </w:tc>
      </w:tr>
      <w:tr w:rsidR="00707F85" w:rsidRPr="00BA77B9" w14:paraId="101C9BF0" w14:textId="77777777" w:rsidTr="00D27136">
        <w:tc>
          <w:tcPr>
            <w:tcW w:w="2263" w:type="dxa"/>
          </w:tcPr>
          <w:p w14:paraId="194BDC37" w14:textId="53F35066" w:rsidR="009D40B4" w:rsidRPr="00BA77B9" w:rsidRDefault="009D40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Picture/Photo</w:t>
            </w:r>
          </w:p>
        </w:tc>
        <w:tc>
          <w:tcPr>
            <w:tcW w:w="3686" w:type="dxa"/>
          </w:tcPr>
          <w:p w14:paraId="603C22E9" w14:textId="4A629782" w:rsidR="009D40B4" w:rsidRPr="00BA77B9" w:rsidRDefault="00707F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noProof/>
                <w:sz w:val="24"/>
                <w:szCs w:val="24"/>
                <w14:ligatures w14:val="standardContextual"/>
              </w:rPr>
              <mc:AlternateContent>
                <mc:Choice Requires="wpg">
                  <w:drawing>
                    <wp:inline distT="0" distB="0" distL="0" distR="0" wp14:anchorId="435B3D41" wp14:editId="7F517484">
                      <wp:extent cx="2113633" cy="3860197"/>
                      <wp:effectExtent l="0" t="0" r="1270" b="6985"/>
                      <wp:docPr id="1812424245" name="Group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13633" cy="3860197"/>
                                <a:chOff x="0" y="0"/>
                                <a:chExt cx="2113633" cy="3860197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53038211" name="Picture 7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837473B0-CC2E-450A-ABE3-18F120FF3D39}">
                                      <a1611:picAttrSrcUrl xmlns:a1611="http://schemas.microsoft.com/office/drawing/2016/11/main" r:id="rId16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53" y="0"/>
                                  <a:ext cx="2113280" cy="310959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004034037" name="Text Box 8"/>
                              <wps:cNvSpPr txBox="1"/>
                              <wps:spPr>
                                <a:xfrm>
                                  <a:off x="0" y="3108992"/>
                                  <a:ext cx="2112645" cy="751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prstClr val="whit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2512534" w14:textId="00A75A80" w:rsidR="00707F85" w:rsidRPr="00707F85" w:rsidRDefault="00BD7B1A" w:rsidP="00707F85">
                                    <w:pPr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hyperlink r:id="rId17" w:history="1">
                                      <w:r w:rsidR="00707F85" w:rsidRPr="00707F85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This Photo</w:t>
                                      </w:r>
                                    </w:hyperlink>
                                    <w:r w:rsidR="00707F85" w:rsidRPr="00707F85">
                                      <w:rPr>
                                        <w:sz w:val="18"/>
                                        <w:szCs w:val="18"/>
                                      </w:rPr>
                                      <w:t xml:space="preserve"> by Unknown Author is licensed under </w:t>
                                    </w:r>
                                    <w:hyperlink r:id="rId18" w:history="1">
                                      <w:r w:rsidR="00707F85" w:rsidRPr="00707F85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CC BY-NC-ND</w:t>
                                      </w:r>
                                    </w:hyperlink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35B3D41" id="Group 9" o:spid="_x0000_s1029" style="width:166.45pt;height:303.95pt;mso-position-horizontal-relative:char;mso-position-vertical-relative:line" coordsize="21136,3860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">
                      <v:shape id="Picture 7" o:spid="_x0000_s1030" type="#_x0000_t75" style="position:absolute;left:3;width:21133;height:31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">
                        <v:imagedata r:id="rId19" o:title=""/>
                      </v:shape>
                      <v:shape id="Text Box 8" o:spid="_x0000_s1031" type="#_x0000_t202" style="position:absolute;top:31089;width:21126;height:75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" stroked="f">
                        <v:textbox style="mso-fit-shape-to-text:t">
                          <w:txbxContent>
                            <w:p w14:paraId="42512534" w14:textId="00A75A80" w:rsidR="00707F85" w:rsidRPr="00707F85" w:rsidRDefault="009722C9" w:rsidP="00707F85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20" w:history="1">
                                <w:r w:rsidR="00707F85" w:rsidRPr="00707F85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="00707F85" w:rsidRPr="00707F85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21" w:history="1">
                                <w:r w:rsidR="00707F85" w:rsidRPr="00707F85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NC-ND</w:t>
                                </w:r>
                              </w:hyperlink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401" w:type="dxa"/>
          </w:tcPr>
          <w:p w14:paraId="0E4BE1A8" w14:textId="403F3C88" w:rsidR="009D40B4" w:rsidRPr="00BA77B9" w:rsidRDefault="00C67EE5" w:rsidP="009D40B4">
            <w:pPr>
              <w:ind w:right="-529"/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94AD30E" wp14:editId="2E063432">
                  <wp:extent cx="2022475" cy="3448050"/>
                  <wp:effectExtent l="0" t="0" r="0" b="0"/>
                  <wp:docPr id="276225428" name="Picture 12" descr="Refurbished Buy Nokia E71 Get Nokia E71 Black - Feature Phone Online at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Refurbished Buy Nokia E71 Get Nokia E71 Black - Feature Phone Online at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2475" cy="3448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7F85" w:rsidRPr="00BA77B9" w14:paraId="26AD4AE2" w14:textId="77777777" w:rsidTr="00D27136">
        <w:tc>
          <w:tcPr>
            <w:tcW w:w="2263" w:type="dxa"/>
          </w:tcPr>
          <w:p w14:paraId="3496F89E" w14:textId="4865E745" w:rsidR="009D40B4" w:rsidRPr="00BA77B9" w:rsidRDefault="00707F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Price</w:t>
            </w:r>
          </w:p>
        </w:tc>
        <w:tc>
          <w:tcPr>
            <w:tcW w:w="3686" w:type="dxa"/>
          </w:tcPr>
          <w:p w14:paraId="66B9B782" w14:textId="68DAD891" w:rsidR="009D40B4" w:rsidRPr="00BA77B9" w:rsidRDefault="005506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6D16B9" w:rsidRPr="00BA77B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EE5EAA" w:rsidRPr="00BA77B9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3401" w:type="dxa"/>
          </w:tcPr>
          <w:p w14:paraId="1ECC823E" w14:textId="146AF6B4" w:rsidR="009D40B4" w:rsidRPr="00BA77B9" w:rsidRDefault="005506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EE5EAA" w:rsidRPr="00BA77B9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</w:tr>
      <w:tr w:rsidR="00707F85" w:rsidRPr="00BA77B9" w14:paraId="526E46B2" w14:textId="77777777" w:rsidTr="00D27136">
        <w:tc>
          <w:tcPr>
            <w:tcW w:w="2263" w:type="dxa"/>
          </w:tcPr>
          <w:p w14:paraId="611E8914" w14:textId="0A90E74A" w:rsidR="009D40B4" w:rsidRPr="00BA77B9" w:rsidRDefault="00707F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Release Date</w:t>
            </w:r>
          </w:p>
        </w:tc>
        <w:tc>
          <w:tcPr>
            <w:tcW w:w="3686" w:type="dxa"/>
          </w:tcPr>
          <w:p w14:paraId="117FD505" w14:textId="394D8364" w:rsidR="009D40B4" w:rsidRPr="00BA77B9" w:rsidRDefault="009E0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May 1</w:t>
            </w:r>
            <w:r w:rsidRPr="00BA77B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 2019</w:t>
            </w:r>
          </w:p>
        </w:tc>
        <w:tc>
          <w:tcPr>
            <w:tcW w:w="3401" w:type="dxa"/>
          </w:tcPr>
          <w:p w14:paraId="6B7DC152" w14:textId="3005E42B" w:rsidR="009D40B4" w:rsidRPr="00BA77B9" w:rsidRDefault="009E0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June 1</w:t>
            </w:r>
            <w:r w:rsidRPr="00BA77B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 2008</w:t>
            </w:r>
          </w:p>
        </w:tc>
      </w:tr>
      <w:tr w:rsidR="00707F85" w:rsidRPr="00BA77B9" w14:paraId="70AAA751" w14:textId="77777777" w:rsidTr="00D27136">
        <w:tc>
          <w:tcPr>
            <w:tcW w:w="2263" w:type="dxa"/>
          </w:tcPr>
          <w:p w14:paraId="6B9B07AF" w14:textId="4BCE33DF" w:rsidR="009D40B4" w:rsidRPr="00BA77B9" w:rsidRDefault="00707F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Operating System</w:t>
            </w:r>
          </w:p>
        </w:tc>
        <w:tc>
          <w:tcPr>
            <w:tcW w:w="3686" w:type="dxa"/>
          </w:tcPr>
          <w:p w14:paraId="78C87A9A" w14:textId="636DEE42" w:rsidR="009D40B4" w:rsidRPr="00BA77B9" w:rsidRDefault="004C57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Android 9 Pie; Samsung One UI</w:t>
            </w:r>
          </w:p>
        </w:tc>
        <w:tc>
          <w:tcPr>
            <w:tcW w:w="3401" w:type="dxa"/>
          </w:tcPr>
          <w:p w14:paraId="3582A96E" w14:textId="0BB7A8F3" w:rsidR="009D40B4" w:rsidRPr="00BA77B9" w:rsidRDefault="00C27E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Symbian OS v9.2</w:t>
            </w:r>
          </w:p>
        </w:tc>
      </w:tr>
      <w:tr w:rsidR="0034320B" w:rsidRPr="00BA77B9" w14:paraId="1F277E33" w14:textId="77777777" w:rsidTr="00D27136">
        <w:tc>
          <w:tcPr>
            <w:tcW w:w="2263" w:type="dxa"/>
          </w:tcPr>
          <w:p w14:paraId="0D8BB54F" w14:textId="1C044BE9" w:rsidR="0034320B" w:rsidRPr="00BA77B9" w:rsidRDefault="003432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GPU </w:t>
            </w:r>
          </w:p>
        </w:tc>
        <w:tc>
          <w:tcPr>
            <w:tcW w:w="3686" w:type="dxa"/>
          </w:tcPr>
          <w:p w14:paraId="43B758E3" w14:textId="6A308F69" w:rsidR="0034320B" w:rsidRPr="00BA77B9" w:rsidRDefault="003432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Qualcomm Adreno 612</w:t>
            </w:r>
          </w:p>
        </w:tc>
        <w:tc>
          <w:tcPr>
            <w:tcW w:w="3401" w:type="dxa"/>
          </w:tcPr>
          <w:p w14:paraId="6BD9D75A" w14:textId="77777777" w:rsidR="0034320B" w:rsidRPr="00BA77B9" w:rsidRDefault="003432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7F85" w:rsidRPr="00BA77B9" w14:paraId="24EE54A1" w14:textId="77777777" w:rsidTr="00D27136">
        <w:tc>
          <w:tcPr>
            <w:tcW w:w="2263" w:type="dxa"/>
          </w:tcPr>
          <w:p w14:paraId="5DE1BDC5" w14:textId="53AAB553" w:rsidR="009D40B4" w:rsidRPr="00BA77B9" w:rsidRDefault="00707F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Chipset</w:t>
            </w:r>
          </w:p>
        </w:tc>
        <w:tc>
          <w:tcPr>
            <w:tcW w:w="3686" w:type="dxa"/>
          </w:tcPr>
          <w:p w14:paraId="2E749F01" w14:textId="084530B9" w:rsidR="009D40B4" w:rsidRPr="00BA77B9" w:rsidRDefault="004C57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Snapdragon 675</w:t>
            </w:r>
          </w:p>
        </w:tc>
        <w:tc>
          <w:tcPr>
            <w:tcW w:w="3401" w:type="dxa"/>
          </w:tcPr>
          <w:p w14:paraId="383A0569" w14:textId="3E145E5B" w:rsidR="009D40B4" w:rsidRPr="00BA77B9" w:rsidRDefault="009D40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7F85" w:rsidRPr="00BA77B9" w14:paraId="58F55CD8" w14:textId="77777777" w:rsidTr="00D27136">
        <w:tc>
          <w:tcPr>
            <w:tcW w:w="2263" w:type="dxa"/>
          </w:tcPr>
          <w:p w14:paraId="663162E7" w14:textId="6DE0FFF4" w:rsidR="009D40B4" w:rsidRPr="00BA77B9" w:rsidRDefault="009E0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BA77B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rocessor(</w:t>
            </w:r>
            <w:proofErr w:type="gramEnd"/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CPU)</w:t>
            </w:r>
          </w:p>
        </w:tc>
        <w:tc>
          <w:tcPr>
            <w:tcW w:w="3686" w:type="dxa"/>
          </w:tcPr>
          <w:p w14:paraId="2E4ACA80" w14:textId="77777777" w:rsidR="005A74D0" w:rsidRPr="00BA77B9" w:rsidRDefault="005A74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2000 MHZ </w:t>
            </w:r>
            <w:r w:rsidR="004C5717" w:rsidRPr="00BA77B9">
              <w:rPr>
                <w:rFonts w:ascii="Times New Roman" w:hAnsi="Times New Roman" w:cs="Times New Roman"/>
                <w:sz w:val="24"/>
                <w:szCs w:val="24"/>
              </w:rPr>
              <w:t>Qualcomm</w:t>
            </w:r>
            <w:r w:rsidR="009E00A7"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 Snapdragon 675</w:t>
            </w:r>
            <w:r w:rsidR="004C5717"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 chipset: octa-core.</w:t>
            </w:r>
          </w:p>
          <w:p w14:paraId="0CF8BF26" w14:textId="70ACBFE6" w:rsidR="004C5717" w:rsidRPr="00BA77B9" w:rsidRDefault="004C57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color w:val="111111"/>
                <w:sz w:val="24"/>
                <w:szCs w:val="24"/>
                <w:shd w:val="clear" w:color="auto" w:fill="FFFFFF"/>
              </w:rPr>
              <w:t xml:space="preserve">(2x2.0 GHz </w:t>
            </w:r>
            <w:proofErr w:type="spellStart"/>
            <w:r w:rsidRPr="00BA77B9">
              <w:rPr>
                <w:rFonts w:ascii="Times New Roman" w:hAnsi="Times New Roman" w:cs="Times New Roman"/>
                <w:color w:val="111111"/>
                <w:sz w:val="24"/>
                <w:szCs w:val="24"/>
                <w:shd w:val="clear" w:color="auto" w:fill="FFFFFF"/>
              </w:rPr>
              <w:t>Kryo</w:t>
            </w:r>
            <w:proofErr w:type="spellEnd"/>
            <w:r w:rsidRPr="00BA77B9">
              <w:rPr>
                <w:rFonts w:ascii="Times New Roman" w:hAnsi="Times New Roman" w:cs="Times New Roman"/>
                <w:color w:val="111111"/>
                <w:sz w:val="24"/>
                <w:szCs w:val="24"/>
                <w:shd w:val="clear" w:color="auto" w:fill="FFFFFF"/>
              </w:rPr>
              <w:t xml:space="preserve"> 460 Gold &amp; 6x1.7 GHz </w:t>
            </w:r>
            <w:proofErr w:type="spellStart"/>
            <w:r w:rsidRPr="00BA77B9">
              <w:rPr>
                <w:rFonts w:ascii="Times New Roman" w:hAnsi="Times New Roman" w:cs="Times New Roman"/>
                <w:color w:val="111111"/>
                <w:sz w:val="24"/>
                <w:szCs w:val="24"/>
                <w:shd w:val="clear" w:color="auto" w:fill="FFFFFF"/>
              </w:rPr>
              <w:t>Kryo</w:t>
            </w:r>
            <w:proofErr w:type="spellEnd"/>
            <w:r w:rsidRPr="00BA77B9">
              <w:rPr>
                <w:rFonts w:ascii="Times New Roman" w:hAnsi="Times New Roman" w:cs="Times New Roman"/>
                <w:color w:val="111111"/>
                <w:sz w:val="24"/>
                <w:szCs w:val="24"/>
                <w:shd w:val="clear" w:color="auto" w:fill="FFFFFF"/>
              </w:rPr>
              <w:t xml:space="preserve"> 460 Silver); Adreno 612 GPU.</w:t>
            </w:r>
          </w:p>
        </w:tc>
        <w:tc>
          <w:tcPr>
            <w:tcW w:w="3401" w:type="dxa"/>
          </w:tcPr>
          <w:p w14:paraId="0FAC1D86" w14:textId="1E0DEEFC" w:rsidR="009D40B4" w:rsidRPr="00BA77B9" w:rsidRDefault="00C27E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369 MHz ARM 11 0.4 GHz </w:t>
            </w:r>
            <w:proofErr w:type="gramStart"/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Single-core</w:t>
            </w:r>
            <w:proofErr w:type="gramEnd"/>
          </w:p>
        </w:tc>
      </w:tr>
      <w:tr w:rsidR="00707F85" w:rsidRPr="00BA77B9" w14:paraId="00D7F104" w14:textId="77777777" w:rsidTr="00D27136">
        <w:tc>
          <w:tcPr>
            <w:tcW w:w="2263" w:type="dxa"/>
          </w:tcPr>
          <w:p w14:paraId="57F7A907" w14:textId="2CFE942B" w:rsidR="009D40B4" w:rsidRPr="00BA77B9" w:rsidRDefault="00C27E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9E00A7" w:rsidRPr="00BA77B9">
              <w:rPr>
                <w:rFonts w:ascii="Times New Roman" w:hAnsi="Times New Roman" w:cs="Times New Roman"/>
                <w:sz w:val="24"/>
                <w:szCs w:val="24"/>
              </w:rPr>
              <w:t>Memory(</w:t>
            </w:r>
            <w:proofErr w:type="gramEnd"/>
            <w:r w:rsidR="009E00A7" w:rsidRPr="00BA77B9">
              <w:rPr>
                <w:rFonts w:ascii="Times New Roman" w:hAnsi="Times New Roman" w:cs="Times New Roman"/>
                <w:sz w:val="24"/>
                <w:szCs w:val="24"/>
              </w:rPr>
              <w:t>Internal)</w:t>
            </w:r>
          </w:p>
        </w:tc>
        <w:tc>
          <w:tcPr>
            <w:tcW w:w="3686" w:type="dxa"/>
          </w:tcPr>
          <w:p w14:paraId="022C174A" w14:textId="28F08718" w:rsidR="009D40B4" w:rsidRPr="00BA77B9" w:rsidRDefault="004C57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128 GB</w:t>
            </w:r>
          </w:p>
        </w:tc>
        <w:tc>
          <w:tcPr>
            <w:tcW w:w="3401" w:type="dxa"/>
          </w:tcPr>
          <w:p w14:paraId="531C5439" w14:textId="142B80D7" w:rsidR="009D40B4" w:rsidRPr="00BA77B9" w:rsidRDefault="00C27E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110 MB</w:t>
            </w:r>
          </w:p>
        </w:tc>
      </w:tr>
      <w:tr w:rsidR="00707F85" w:rsidRPr="00BA77B9" w14:paraId="382598C9" w14:textId="77777777" w:rsidTr="00D27136">
        <w:tc>
          <w:tcPr>
            <w:tcW w:w="2263" w:type="dxa"/>
          </w:tcPr>
          <w:p w14:paraId="7745E5EA" w14:textId="6BC7C7BD" w:rsidR="009D40B4" w:rsidRPr="00BA77B9" w:rsidRDefault="009E0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Memory (Ram)</w:t>
            </w:r>
          </w:p>
        </w:tc>
        <w:tc>
          <w:tcPr>
            <w:tcW w:w="3686" w:type="dxa"/>
          </w:tcPr>
          <w:p w14:paraId="62D8C8AD" w14:textId="32605F05" w:rsidR="009D40B4" w:rsidRPr="00BA77B9" w:rsidRDefault="004C57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6 GB</w:t>
            </w:r>
            <w:r w:rsidR="0034320B"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 1866 MHz</w:t>
            </w:r>
          </w:p>
        </w:tc>
        <w:tc>
          <w:tcPr>
            <w:tcW w:w="3401" w:type="dxa"/>
          </w:tcPr>
          <w:p w14:paraId="4F923C71" w14:textId="4BDB939E" w:rsidR="009D40B4" w:rsidRPr="00BA77B9" w:rsidRDefault="00C27E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128 MB </w:t>
            </w:r>
          </w:p>
        </w:tc>
      </w:tr>
      <w:tr w:rsidR="00707F85" w:rsidRPr="00BA77B9" w14:paraId="5EA78E98" w14:textId="77777777" w:rsidTr="00D27136">
        <w:tc>
          <w:tcPr>
            <w:tcW w:w="2263" w:type="dxa"/>
          </w:tcPr>
          <w:p w14:paraId="156339C7" w14:textId="3D8711DC" w:rsidR="009D40B4" w:rsidRPr="00BA77B9" w:rsidRDefault="009E0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Memory(</w:t>
            </w:r>
            <w:proofErr w:type="gramEnd"/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External)</w:t>
            </w:r>
          </w:p>
        </w:tc>
        <w:tc>
          <w:tcPr>
            <w:tcW w:w="3686" w:type="dxa"/>
          </w:tcPr>
          <w:p w14:paraId="1B6111E3" w14:textId="1D53A467" w:rsidR="009D40B4" w:rsidRPr="00BA77B9" w:rsidRDefault="004C57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Upto</w:t>
            </w:r>
            <w:proofErr w:type="spellEnd"/>
            <w:r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 1TB</w:t>
            </w:r>
          </w:p>
        </w:tc>
        <w:tc>
          <w:tcPr>
            <w:tcW w:w="3401" w:type="dxa"/>
          </w:tcPr>
          <w:p w14:paraId="1AAC4A35" w14:textId="3361EAB5" w:rsidR="009D40B4" w:rsidRPr="00BA77B9" w:rsidRDefault="005D0E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16 GB Micro SD</w:t>
            </w:r>
          </w:p>
        </w:tc>
      </w:tr>
      <w:tr w:rsidR="00707F85" w:rsidRPr="00BA77B9" w14:paraId="3B22DA8B" w14:textId="77777777" w:rsidTr="00D27136">
        <w:tc>
          <w:tcPr>
            <w:tcW w:w="2263" w:type="dxa"/>
          </w:tcPr>
          <w:p w14:paraId="5D165806" w14:textId="286E747E" w:rsidR="009D40B4" w:rsidRPr="00BA77B9" w:rsidRDefault="009E0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Display</w:t>
            </w:r>
          </w:p>
        </w:tc>
        <w:tc>
          <w:tcPr>
            <w:tcW w:w="3686" w:type="dxa"/>
          </w:tcPr>
          <w:p w14:paraId="792F86A9" w14:textId="77777777" w:rsidR="009D40B4" w:rsidRPr="00BA77B9" w:rsidRDefault="009E0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6.7 inch Super AMOLED</w:t>
            </w:r>
          </w:p>
          <w:p w14:paraId="41C0871A" w14:textId="034B5679" w:rsidR="005A74D0" w:rsidRPr="00BA77B9" w:rsidRDefault="005A74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1080 x 2160 pixels, 30 fps.</w:t>
            </w:r>
          </w:p>
        </w:tc>
        <w:tc>
          <w:tcPr>
            <w:tcW w:w="3401" w:type="dxa"/>
          </w:tcPr>
          <w:p w14:paraId="00CC6F5A" w14:textId="77777777" w:rsidR="0010460B" w:rsidRPr="00BA77B9" w:rsidRDefault="00C27E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2.36 inch</w:t>
            </w:r>
            <w:r w:rsidR="0010460B"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 TFT,</w:t>
            </w:r>
          </w:p>
          <w:p w14:paraId="3D3BD338" w14:textId="01965F23" w:rsidR="009D40B4" w:rsidRPr="00BA77B9" w:rsidRDefault="001046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320 x 240 RESOLUTION,169 </w:t>
            </w:r>
            <w:proofErr w:type="spellStart"/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ppi</w:t>
            </w:r>
            <w:proofErr w:type="spellEnd"/>
            <w:r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 pixel density.</w:t>
            </w:r>
          </w:p>
        </w:tc>
      </w:tr>
      <w:tr w:rsidR="00707F85" w:rsidRPr="00BA77B9" w14:paraId="0650F0BB" w14:textId="77777777" w:rsidTr="00D27136">
        <w:tc>
          <w:tcPr>
            <w:tcW w:w="2263" w:type="dxa"/>
          </w:tcPr>
          <w:p w14:paraId="4326E01C" w14:textId="6774F3B6" w:rsidR="009D40B4" w:rsidRPr="00BA77B9" w:rsidRDefault="009E0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Camera(rear)</w:t>
            </w:r>
          </w:p>
        </w:tc>
        <w:tc>
          <w:tcPr>
            <w:tcW w:w="3686" w:type="dxa"/>
          </w:tcPr>
          <w:p w14:paraId="6A929639" w14:textId="69096493" w:rsidR="009D40B4" w:rsidRPr="00BA77B9" w:rsidRDefault="005A74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32-megapixel</w:t>
            </w:r>
            <w:r w:rsidR="009E00A7"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 primary camera, </w:t>
            </w: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8-megapixel</w:t>
            </w:r>
            <w:r w:rsidR="009E00A7"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 ultra wide-angle and </w:t>
            </w: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5-megapixel</w:t>
            </w:r>
            <w:r w:rsidR="009E00A7"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 depth sensor</w:t>
            </w: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401" w:type="dxa"/>
          </w:tcPr>
          <w:p w14:paraId="4570754D" w14:textId="17960BE5" w:rsidR="009D40B4" w:rsidRPr="00BA77B9" w:rsidRDefault="00C27E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3.15 </w:t>
            </w:r>
            <w:proofErr w:type="spellStart"/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Mpx</w:t>
            </w:r>
            <w:proofErr w:type="spellEnd"/>
          </w:p>
        </w:tc>
      </w:tr>
      <w:tr w:rsidR="00707F85" w:rsidRPr="00BA77B9" w14:paraId="0C5A03E8" w14:textId="77777777" w:rsidTr="00D27136">
        <w:tc>
          <w:tcPr>
            <w:tcW w:w="2263" w:type="dxa"/>
          </w:tcPr>
          <w:p w14:paraId="6A2FDCAB" w14:textId="11AF5692" w:rsidR="009D40B4" w:rsidRPr="00BA77B9" w:rsidRDefault="009E0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Camera(</w:t>
            </w:r>
            <w:proofErr w:type="gramEnd"/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Front)</w:t>
            </w:r>
          </w:p>
        </w:tc>
        <w:tc>
          <w:tcPr>
            <w:tcW w:w="3686" w:type="dxa"/>
          </w:tcPr>
          <w:p w14:paraId="70CE0CEC" w14:textId="1026F1D7" w:rsidR="009D40B4" w:rsidRPr="00BA77B9" w:rsidRDefault="005A74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CMOS BSI (backside illumination)</w:t>
            </w:r>
          </w:p>
        </w:tc>
        <w:tc>
          <w:tcPr>
            <w:tcW w:w="3401" w:type="dxa"/>
          </w:tcPr>
          <w:p w14:paraId="493188CD" w14:textId="3159A731" w:rsidR="009D40B4" w:rsidRPr="00BA77B9" w:rsidRDefault="00C27E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0.3 MP</w:t>
            </w:r>
          </w:p>
        </w:tc>
      </w:tr>
      <w:tr w:rsidR="00C27EBA" w:rsidRPr="00BA77B9" w14:paraId="7A08B788" w14:textId="77777777" w:rsidTr="00D27136">
        <w:tc>
          <w:tcPr>
            <w:tcW w:w="2263" w:type="dxa"/>
          </w:tcPr>
          <w:p w14:paraId="3D220790" w14:textId="56970E4D" w:rsidR="00C27EBA" w:rsidRPr="00BA77B9" w:rsidRDefault="00C27E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AutoFocus</w:t>
            </w:r>
            <w:proofErr w:type="spellEnd"/>
          </w:p>
        </w:tc>
        <w:tc>
          <w:tcPr>
            <w:tcW w:w="3686" w:type="dxa"/>
          </w:tcPr>
          <w:p w14:paraId="5D88ECC9" w14:textId="301B8B9A" w:rsidR="00C27EBA" w:rsidRPr="00BA77B9" w:rsidRDefault="00C27E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3401" w:type="dxa"/>
          </w:tcPr>
          <w:p w14:paraId="68F0D42D" w14:textId="2736A2AD" w:rsidR="00C27EBA" w:rsidRPr="00BA77B9" w:rsidRDefault="00C27E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707F85" w:rsidRPr="00BA77B9" w14:paraId="1595B932" w14:textId="77777777" w:rsidTr="00D27136">
        <w:tc>
          <w:tcPr>
            <w:tcW w:w="2263" w:type="dxa"/>
          </w:tcPr>
          <w:p w14:paraId="7454902E" w14:textId="20845883" w:rsidR="009D40B4" w:rsidRPr="00BA77B9" w:rsidRDefault="009E0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GPS</w:t>
            </w:r>
          </w:p>
        </w:tc>
        <w:tc>
          <w:tcPr>
            <w:tcW w:w="3686" w:type="dxa"/>
          </w:tcPr>
          <w:p w14:paraId="4C96108F" w14:textId="1C77E97F" w:rsidR="009D40B4" w:rsidRPr="00BA77B9" w:rsidRDefault="00D526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3401" w:type="dxa"/>
          </w:tcPr>
          <w:p w14:paraId="6B2C17B0" w14:textId="3B09F88F" w:rsidR="009D40B4" w:rsidRPr="00BA77B9" w:rsidRDefault="00C27E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707F85" w:rsidRPr="00BA77B9" w14:paraId="438047EC" w14:textId="77777777" w:rsidTr="00D27136">
        <w:tc>
          <w:tcPr>
            <w:tcW w:w="2263" w:type="dxa"/>
          </w:tcPr>
          <w:p w14:paraId="2BEE6930" w14:textId="5CBD4306" w:rsidR="009D40B4" w:rsidRPr="00BA77B9" w:rsidRDefault="009E0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Battery (</w:t>
            </w:r>
            <w:proofErr w:type="spellStart"/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Talktime</w:t>
            </w:r>
            <w:proofErr w:type="spellEnd"/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686" w:type="dxa"/>
          </w:tcPr>
          <w:p w14:paraId="66B7A9FA" w14:textId="2208DD1A" w:rsidR="009D40B4" w:rsidRPr="00BA77B9" w:rsidRDefault="004C57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4500mAh 8 hours</w:t>
            </w:r>
          </w:p>
        </w:tc>
        <w:tc>
          <w:tcPr>
            <w:tcW w:w="3401" w:type="dxa"/>
          </w:tcPr>
          <w:p w14:paraId="0AB139F8" w14:textId="77777777" w:rsidR="00A23E40" w:rsidRPr="00BA77B9" w:rsidRDefault="00C27E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1500 </w:t>
            </w:r>
            <w:proofErr w:type="spellStart"/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mAh</w:t>
            </w:r>
            <w:proofErr w:type="spellEnd"/>
            <w:r w:rsidR="00A23E40"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   1lithium Polymer,</w:t>
            </w:r>
          </w:p>
          <w:p w14:paraId="74462EDA" w14:textId="5E94BA05" w:rsidR="009D40B4" w:rsidRPr="00BA77B9" w:rsidRDefault="00A23E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5.0 hrs.</w:t>
            </w:r>
          </w:p>
        </w:tc>
      </w:tr>
      <w:tr w:rsidR="00707F85" w:rsidRPr="00BA77B9" w14:paraId="0FC4B78C" w14:textId="77777777" w:rsidTr="00D27136">
        <w:tc>
          <w:tcPr>
            <w:tcW w:w="2263" w:type="dxa"/>
          </w:tcPr>
          <w:p w14:paraId="2B5403C6" w14:textId="01C4EF68" w:rsidR="009D40B4" w:rsidRPr="00BA77B9" w:rsidRDefault="009E0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Battery(standby)</w:t>
            </w:r>
          </w:p>
        </w:tc>
        <w:tc>
          <w:tcPr>
            <w:tcW w:w="3686" w:type="dxa"/>
          </w:tcPr>
          <w:p w14:paraId="4E398D08" w14:textId="18197960" w:rsidR="009D40B4" w:rsidRPr="00BA77B9" w:rsidRDefault="004C57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127 hours</w:t>
            </w:r>
          </w:p>
        </w:tc>
        <w:tc>
          <w:tcPr>
            <w:tcW w:w="3401" w:type="dxa"/>
          </w:tcPr>
          <w:p w14:paraId="51219101" w14:textId="1E81F09F" w:rsidR="009D40B4" w:rsidRPr="00BA77B9" w:rsidRDefault="00A23E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480.0 hrs.</w:t>
            </w:r>
          </w:p>
        </w:tc>
      </w:tr>
      <w:tr w:rsidR="00707F85" w:rsidRPr="00BA77B9" w14:paraId="45547999" w14:textId="77777777" w:rsidTr="00D27136">
        <w:tc>
          <w:tcPr>
            <w:tcW w:w="2263" w:type="dxa"/>
          </w:tcPr>
          <w:p w14:paraId="08C223B8" w14:textId="12B37D03" w:rsidR="009D40B4" w:rsidRPr="00BA77B9" w:rsidRDefault="009E0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Network</w:t>
            </w:r>
          </w:p>
        </w:tc>
        <w:tc>
          <w:tcPr>
            <w:tcW w:w="3686" w:type="dxa"/>
          </w:tcPr>
          <w:p w14:paraId="23DDF953" w14:textId="1AB86A8D" w:rsidR="009D40B4" w:rsidRPr="00BA77B9" w:rsidRDefault="006B33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 UMTS (384 kbit/s) EDGE, GPRS, HSPA</w:t>
            </w:r>
            <w:proofErr w:type="gramStart"/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+ ,</w:t>
            </w:r>
            <w:proofErr w:type="gramEnd"/>
            <w:r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5717"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2G, 3G, 4G, LTE, VoLTE, Wi-Fi, </w:t>
            </w:r>
            <w:proofErr w:type="spellStart"/>
            <w:r w:rsidR="00D5262B" w:rsidRPr="00BA77B9">
              <w:rPr>
                <w:rFonts w:ascii="Times New Roman" w:hAnsi="Times New Roman" w:cs="Times New Roman"/>
                <w:sz w:val="24"/>
                <w:szCs w:val="24"/>
              </w:rPr>
              <w:t>VoWi-Fi,</w:t>
            </w:r>
            <w:r w:rsidR="004C5717" w:rsidRPr="00BA77B9">
              <w:rPr>
                <w:rFonts w:ascii="Times New Roman" w:hAnsi="Times New Roman" w:cs="Times New Roman"/>
                <w:sz w:val="24"/>
                <w:szCs w:val="24"/>
              </w:rPr>
              <w:t>Bluetooth</w:t>
            </w:r>
            <w:proofErr w:type="spellEnd"/>
          </w:p>
        </w:tc>
        <w:tc>
          <w:tcPr>
            <w:tcW w:w="3401" w:type="dxa"/>
          </w:tcPr>
          <w:p w14:paraId="1AE1039E" w14:textId="142EDBB5" w:rsidR="009D40B4" w:rsidRPr="00BA77B9" w:rsidRDefault="00C27E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Quadband GSM/GPRS/ EDGE: GSM 850</w:t>
            </w:r>
          </w:p>
        </w:tc>
      </w:tr>
      <w:tr w:rsidR="00707F85" w:rsidRPr="00BA77B9" w14:paraId="47F5C7A3" w14:textId="77777777" w:rsidTr="00D27136">
        <w:tc>
          <w:tcPr>
            <w:tcW w:w="2263" w:type="dxa"/>
          </w:tcPr>
          <w:p w14:paraId="54C9BB12" w14:textId="7C2B52F5" w:rsidR="009D40B4" w:rsidRPr="00BA77B9" w:rsidRDefault="009E0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ynchronization with </w:t>
            </w:r>
            <w:proofErr w:type="spellStart"/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desttop</w:t>
            </w:r>
            <w:proofErr w:type="spellEnd"/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/Laptop</w:t>
            </w:r>
          </w:p>
        </w:tc>
        <w:tc>
          <w:tcPr>
            <w:tcW w:w="3686" w:type="dxa"/>
          </w:tcPr>
          <w:p w14:paraId="00738035" w14:textId="057BDF43" w:rsidR="009D40B4" w:rsidRPr="00BA77B9" w:rsidRDefault="004C57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3401" w:type="dxa"/>
          </w:tcPr>
          <w:p w14:paraId="5A1A8F3C" w14:textId="5BA445C0" w:rsidR="009D40B4" w:rsidRPr="00BA77B9" w:rsidRDefault="00A23E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707F85" w:rsidRPr="00BA77B9" w14:paraId="68B600AC" w14:textId="77777777" w:rsidTr="00D27136">
        <w:tc>
          <w:tcPr>
            <w:tcW w:w="2263" w:type="dxa"/>
          </w:tcPr>
          <w:p w14:paraId="3AF8A60F" w14:textId="2CA9AD2E" w:rsidR="009D40B4" w:rsidRPr="00BA77B9" w:rsidRDefault="009E0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Voice enabled</w:t>
            </w:r>
          </w:p>
        </w:tc>
        <w:tc>
          <w:tcPr>
            <w:tcW w:w="3686" w:type="dxa"/>
          </w:tcPr>
          <w:p w14:paraId="208F1E5C" w14:textId="2BCBDC60" w:rsidR="009D40B4" w:rsidRPr="00BA77B9" w:rsidRDefault="004C57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3401" w:type="dxa"/>
          </w:tcPr>
          <w:p w14:paraId="7007723A" w14:textId="5F3FC613" w:rsidR="009D40B4" w:rsidRPr="00BA77B9" w:rsidRDefault="00A23E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  <w:tr w:rsidR="00707F85" w:rsidRPr="00BA77B9" w14:paraId="56E93BFC" w14:textId="77777777" w:rsidTr="00D27136">
        <w:tc>
          <w:tcPr>
            <w:tcW w:w="2263" w:type="dxa"/>
          </w:tcPr>
          <w:p w14:paraId="2944AC04" w14:textId="6E00576C" w:rsidR="009D40B4" w:rsidRPr="00BA77B9" w:rsidRDefault="009E00A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Browser</w:t>
            </w:r>
          </w:p>
        </w:tc>
        <w:tc>
          <w:tcPr>
            <w:tcW w:w="3686" w:type="dxa"/>
          </w:tcPr>
          <w:p w14:paraId="02B16A12" w14:textId="3E692B4B" w:rsidR="009D40B4" w:rsidRPr="00BA77B9" w:rsidRDefault="004C57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3401" w:type="dxa"/>
          </w:tcPr>
          <w:p w14:paraId="4A87CDA6" w14:textId="04DE5028" w:rsidR="009D40B4" w:rsidRPr="00BA77B9" w:rsidRDefault="00A23E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707F85" w:rsidRPr="00BA77B9" w14:paraId="215C1B40" w14:textId="77777777" w:rsidTr="00D27136">
        <w:tc>
          <w:tcPr>
            <w:tcW w:w="2263" w:type="dxa"/>
          </w:tcPr>
          <w:p w14:paraId="4CAF14DA" w14:textId="408570C5" w:rsidR="009D40B4" w:rsidRPr="00BA77B9" w:rsidRDefault="004C57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3686" w:type="dxa"/>
          </w:tcPr>
          <w:p w14:paraId="648353B7" w14:textId="0E9F2E5C" w:rsidR="009D40B4" w:rsidRPr="00BA77B9" w:rsidRDefault="004C57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Phablet</w:t>
            </w:r>
          </w:p>
        </w:tc>
        <w:tc>
          <w:tcPr>
            <w:tcW w:w="3401" w:type="dxa"/>
          </w:tcPr>
          <w:p w14:paraId="73BFD505" w14:textId="68EC25CC" w:rsidR="009D40B4" w:rsidRPr="00BA77B9" w:rsidRDefault="00A23E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QWERTY Keyboard phone</w:t>
            </w:r>
          </w:p>
        </w:tc>
      </w:tr>
      <w:tr w:rsidR="00707F85" w:rsidRPr="00BA77B9" w14:paraId="487D7CDE" w14:textId="77777777" w:rsidTr="00D27136">
        <w:tc>
          <w:tcPr>
            <w:tcW w:w="2263" w:type="dxa"/>
          </w:tcPr>
          <w:p w14:paraId="658E3898" w14:textId="1BD233ED" w:rsidR="009D40B4" w:rsidRPr="00BA77B9" w:rsidRDefault="00D526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Audio</w:t>
            </w:r>
          </w:p>
        </w:tc>
        <w:tc>
          <w:tcPr>
            <w:tcW w:w="3686" w:type="dxa"/>
          </w:tcPr>
          <w:p w14:paraId="434D48C0" w14:textId="6F12C1AD" w:rsidR="009D40B4" w:rsidRPr="00BA77B9" w:rsidRDefault="00D526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Loudspeaker</w:t>
            </w:r>
          </w:p>
        </w:tc>
        <w:tc>
          <w:tcPr>
            <w:tcW w:w="3401" w:type="dxa"/>
          </w:tcPr>
          <w:p w14:paraId="1C1E10F6" w14:textId="191679EA" w:rsidR="009D40B4" w:rsidRPr="00BA77B9" w:rsidRDefault="00A23E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Single  mono</w:t>
            </w:r>
            <w:proofErr w:type="gramEnd"/>
            <w:r w:rsidRPr="00BA77B9">
              <w:rPr>
                <w:rFonts w:ascii="Times New Roman" w:hAnsi="Times New Roman" w:cs="Times New Roman"/>
                <w:sz w:val="24"/>
                <w:szCs w:val="24"/>
              </w:rPr>
              <w:t xml:space="preserve"> speaker</w:t>
            </w:r>
          </w:p>
        </w:tc>
      </w:tr>
      <w:tr w:rsidR="00707F85" w:rsidRPr="00BA77B9" w14:paraId="77CE0BA7" w14:textId="77777777" w:rsidTr="00D27136">
        <w:tc>
          <w:tcPr>
            <w:tcW w:w="2263" w:type="dxa"/>
          </w:tcPr>
          <w:p w14:paraId="112C1FC7" w14:textId="0DF70ABF" w:rsidR="009D40B4" w:rsidRPr="00BA77B9" w:rsidRDefault="00D526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Video FPS</w:t>
            </w:r>
          </w:p>
        </w:tc>
        <w:tc>
          <w:tcPr>
            <w:tcW w:w="3686" w:type="dxa"/>
          </w:tcPr>
          <w:p w14:paraId="42DA52BD" w14:textId="62FDC993" w:rsidR="009D40B4" w:rsidRPr="00BA77B9" w:rsidRDefault="00D526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30 fps</w:t>
            </w:r>
            <w:r w:rsidR="00D37C3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(frames per second)</w:t>
            </w:r>
          </w:p>
        </w:tc>
        <w:tc>
          <w:tcPr>
            <w:tcW w:w="3401" w:type="dxa"/>
          </w:tcPr>
          <w:p w14:paraId="64CBC193" w14:textId="5717C47D" w:rsidR="009D40B4" w:rsidRPr="00BA77B9" w:rsidRDefault="00A23E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D5262B" w:rsidRPr="00BA77B9" w14:paraId="2CBEBB60" w14:textId="77777777" w:rsidTr="00D27136">
        <w:tc>
          <w:tcPr>
            <w:tcW w:w="2263" w:type="dxa"/>
          </w:tcPr>
          <w:p w14:paraId="6DEF0AD5" w14:textId="2A7CCFB9" w:rsidR="00D5262B" w:rsidRPr="00BA77B9" w:rsidRDefault="00D526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Video resolution</w:t>
            </w:r>
          </w:p>
        </w:tc>
        <w:tc>
          <w:tcPr>
            <w:tcW w:w="3686" w:type="dxa"/>
          </w:tcPr>
          <w:p w14:paraId="26D269F8" w14:textId="77777777" w:rsidR="00D5262B" w:rsidRPr="00BA77B9" w:rsidRDefault="00D526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3840 x 2160 pixels</w:t>
            </w:r>
          </w:p>
          <w:p w14:paraId="067F8711" w14:textId="3BB72E41" w:rsidR="00D5262B" w:rsidRPr="00BA77B9" w:rsidRDefault="00D526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8.29 MP (megapixels)</w:t>
            </w:r>
          </w:p>
        </w:tc>
        <w:tc>
          <w:tcPr>
            <w:tcW w:w="3401" w:type="dxa"/>
          </w:tcPr>
          <w:p w14:paraId="656D4A0D" w14:textId="0AC01958" w:rsidR="00D5262B" w:rsidRPr="00BA77B9" w:rsidRDefault="00A23E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C27EBA" w:rsidRPr="00BA77B9" w14:paraId="76E353BF" w14:textId="77777777" w:rsidTr="00D27136">
        <w:tc>
          <w:tcPr>
            <w:tcW w:w="2263" w:type="dxa"/>
          </w:tcPr>
          <w:p w14:paraId="28BCE229" w14:textId="0CC85549" w:rsidR="00C27EBA" w:rsidRPr="00BA77B9" w:rsidRDefault="00C27E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Sim-Card</w:t>
            </w:r>
          </w:p>
        </w:tc>
        <w:tc>
          <w:tcPr>
            <w:tcW w:w="3686" w:type="dxa"/>
          </w:tcPr>
          <w:p w14:paraId="713D04BA" w14:textId="6E3983C5" w:rsidR="00C27EBA" w:rsidRPr="00BA77B9" w:rsidRDefault="00C27E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Nano-SIM (4FF – fourth form factor, since 2012, 12.30 x 8.80 x 0.67 mm)</w:t>
            </w:r>
          </w:p>
        </w:tc>
        <w:tc>
          <w:tcPr>
            <w:tcW w:w="3401" w:type="dxa"/>
          </w:tcPr>
          <w:p w14:paraId="4CEB3880" w14:textId="2ECE12EB" w:rsidR="00C27EBA" w:rsidRPr="00BA77B9" w:rsidRDefault="00A23E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Mini-Sim</w:t>
            </w:r>
          </w:p>
        </w:tc>
      </w:tr>
      <w:tr w:rsidR="00A23E40" w:rsidRPr="00BA77B9" w14:paraId="5D858346" w14:textId="77777777" w:rsidTr="00D27136">
        <w:tc>
          <w:tcPr>
            <w:tcW w:w="2263" w:type="dxa"/>
          </w:tcPr>
          <w:p w14:paraId="142D323A" w14:textId="1BC1A263" w:rsidR="00A23E40" w:rsidRPr="00BA77B9" w:rsidRDefault="00A23E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NFC Compatible</w:t>
            </w:r>
          </w:p>
        </w:tc>
        <w:tc>
          <w:tcPr>
            <w:tcW w:w="3686" w:type="dxa"/>
          </w:tcPr>
          <w:p w14:paraId="24ECA2C7" w14:textId="31578D84" w:rsidR="00A23E40" w:rsidRPr="00BA77B9" w:rsidRDefault="00A23E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3401" w:type="dxa"/>
          </w:tcPr>
          <w:p w14:paraId="252D7F9D" w14:textId="614C94B8" w:rsidR="00A23E40" w:rsidRPr="00BA77B9" w:rsidRDefault="00A23E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77B9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</w:tr>
    </w:tbl>
    <w:p w14:paraId="764770AC" w14:textId="77777777" w:rsidR="00C30B1A" w:rsidRPr="00BA77B9" w:rsidRDefault="00C30B1A">
      <w:pPr>
        <w:rPr>
          <w:rFonts w:ascii="Times New Roman" w:hAnsi="Times New Roman" w:cs="Times New Roman"/>
          <w:sz w:val="24"/>
          <w:szCs w:val="24"/>
        </w:rPr>
      </w:pPr>
    </w:p>
    <w:p w14:paraId="5AA9BD63" w14:textId="2A9A4FF1" w:rsidR="007E6D38" w:rsidRPr="00BA77B9" w:rsidRDefault="007E6D38" w:rsidP="00C561C6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BA77B9">
        <w:rPr>
          <w:rFonts w:ascii="Times New Roman" w:hAnsi="Times New Roman" w:cs="Times New Roman"/>
          <w:color w:val="FF0000"/>
          <w:sz w:val="24"/>
          <w:szCs w:val="24"/>
        </w:rPr>
        <w:t xml:space="preserve">I would declare Samsung </w:t>
      </w:r>
      <w:r w:rsidR="00622514">
        <w:rPr>
          <w:rFonts w:ascii="Times New Roman" w:hAnsi="Times New Roman" w:cs="Times New Roman"/>
          <w:color w:val="FF0000"/>
          <w:sz w:val="24"/>
          <w:szCs w:val="24"/>
        </w:rPr>
        <w:t>and different new models such as Samsung Galaxy S 23 and Z-Fold</w:t>
      </w:r>
      <w:r w:rsidR="006C1599">
        <w:rPr>
          <w:rFonts w:ascii="Times New Roman" w:hAnsi="Times New Roman" w:cs="Times New Roman"/>
          <w:color w:val="FF0000"/>
          <w:sz w:val="24"/>
          <w:szCs w:val="24"/>
        </w:rPr>
        <w:t>5 and Galaxy Z Flip5</w:t>
      </w:r>
      <w:r w:rsidR="0062251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BA77B9">
        <w:rPr>
          <w:rFonts w:ascii="Times New Roman" w:hAnsi="Times New Roman" w:cs="Times New Roman"/>
          <w:color w:val="FF0000"/>
          <w:sz w:val="24"/>
          <w:szCs w:val="24"/>
        </w:rPr>
        <w:t>as my first preference and declare it as a WINNER for me.</w:t>
      </w:r>
    </w:p>
    <w:p w14:paraId="620B5085" w14:textId="77777777" w:rsidR="00D658C4" w:rsidRDefault="00D658C4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B94260F" w14:textId="77777777" w:rsidR="00D658C4" w:rsidRDefault="00D658C4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24769E9" w14:textId="77777777" w:rsidR="00D658C4" w:rsidRDefault="00D658C4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E727156" w14:textId="77777777" w:rsidR="00D658C4" w:rsidRDefault="00D658C4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A2C9464" w14:textId="77777777" w:rsidR="00D658C4" w:rsidRDefault="00D658C4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2A7CCDD" w14:textId="4772CCEE" w:rsidR="006416CD" w:rsidRPr="006416CD" w:rsidRDefault="006416CD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3. </w:t>
      </w:r>
      <w:r w:rsidRPr="006416CD">
        <w:rPr>
          <w:rFonts w:ascii="Times New Roman" w:hAnsi="Times New Roman" w:cs="Times New Roman"/>
          <w:b/>
          <w:bCs/>
          <w:sz w:val="28"/>
          <w:szCs w:val="28"/>
        </w:rPr>
        <w:t>The Ultimate Service Showdow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3686"/>
        <w:gridCol w:w="3117"/>
      </w:tblGrid>
      <w:tr w:rsidR="006416CD" w14:paraId="07A9A46E" w14:textId="77777777" w:rsidTr="00F25006">
        <w:tc>
          <w:tcPr>
            <w:tcW w:w="2547" w:type="dxa"/>
          </w:tcPr>
          <w:p w14:paraId="232D7A7A" w14:textId="4CFEDC42" w:rsidR="006416CD" w:rsidRDefault="006416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vice Provider</w:t>
            </w:r>
          </w:p>
        </w:tc>
        <w:tc>
          <w:tcPr>
            <w:tcW w:w="3686" w:type="dxa"/>
          </w:tcPr>
          <w:p w14:paraId="22C05464" w14:textId="0877BEED" w:rsidR="006416CD" w:rsidRDefault="006416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rgin</w:t>
            </w:r>
          </w:p>
        </w:tc>
        <w:tc>
          <w:tcPr>
            <w:tcW w:w="3117" w:type="dxa"/>
          </w:tcPr>
          <w:p w14:paraId="47725167" w14:textId="51BE53EF" w:rsidR="006416CD" w:rsidRDefault="006416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do</w:t>
            </w:r>
          </w:p>
        </w:tc>
      </w:tr>
      <w:tr w:rsidR="006416CD" w14:paraId="19EE6EC3" w14:textId="77777777" w:rsidTr="00F25006">
        <w:trPr>
          <w:trHeight w:val="972"/>
        </w:trPr>
        <w:tc>
          <w:tcPr>
            <w:tcW w:w="2547" w:type="dxa"/>
          </w:tcPr>
          <w:p w14:paraId="1215B26E" w14:textId="670DB9DB" w:rsidR="006416CD" w:rsidRDefault="006416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ns</w:t>
            </w:r>
          </w:p>
        </w:tc>
        <w:tc>
          <w:tcPr>
            <w:tcW w:w="3686" w:type="dxa"/>
          </w:tcPr>
          <w:p w14:paraId="656AEEB7" w14:textId="532A5C93" w:rsidR="006416CD" w:rsidRDefault="006416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$ 55 </w:t>
            </w:r>
            <w:r w:rsidR="00377279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limited Data, $ 35 BYOP plan</w:t>
            </w:r>
            <w:r w:rsidR="00377279">
              <w:rPr>
                <w:rFonts w:ascii="Times New Roman" w:hAnsi="Times New Roman" w:cs="Times New Roman"/>
                <w:sz w:val="24"/>
                <w:szCs w:val="24"/>
              </w:rPr>
              <w:t xml:space="preserve"> 3 Gigs of dat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</w:tc>
        <w:tc>
          <w:tcPr>
            <w:tcW w:w="3117" w:type="dxa"/>
          </w:tcPr>
          <w:p w14:paraId="484F72CE" w14:textId="77777777" w:rsidR="006416CD" w:rsidRDefault="006416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 39 Unlimited Data.</w:t>
            </w:r>
          </w:p>
          <w:p w14:paraId="5254CAA1" w14:textId="09A30E4E" w:rsidR="006416CD" w:rsidRDefault="001A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45 For 30 GB Plan</w:t>
            </w:r>
          </w:p>
        </w:tc>
      </w:tr>
      <w:tr w:rsidR="006416CD" w14:paraId="26254FEC" w14:textId="77777777" w:rsidTr="00F25006">
        <w:tc>
          <w:tcPr>
            <w:tcW w:w="2547" w:type="dxa"/>
          </w:tcPr>
          <w:p w14:paraId="6B1BF45F" w14:textId="1366A9A0" w:rsidR="006416CD" w:rsidRDefault="006416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ls</w:t>
            </w:r>
          </w:p>
        </w:tc>
        <w:tc>
          <w:tcPr>
            <w:tcW w:w="3686" w:type="dxa"/>
          </w:tcPr>
          <w:p w14:paraId="2A7ACFEF" w14:textId="36F7DABA" w:rsidR="006416CD" w:rsidRDefault="00043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ada-wide unlimited</w:t>
            </w:r>
          </w:p>
        </w:tc>
        <w:tc>
          <w:tcPr>
            <w:tcW w:w="3117" w:type="dxa"/>
          </w:tcPr>
          <w:p w14:paraId="4487BB32" w14:textId="70098501" w:rsidR="006416CD" w:rsidRDefault="00043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ada-wide unlimited</w:t>
            </w:r>
            <w:r w:rsidR="00BA399E">
              <w:rPr>
                <w:rFonts w:ascii="Times New Roman" w:hAnsi="Times New Roman" w:cs="Times New Roman"/>
                <w:sz w:val="24"/>
                <w:szCs w:val="24"/>
              </w:rPr>
              <w:t xml:space="preserve"> calls</w:t>
            </w:r>
          </w:p>
        </w:tc>
      </w:tr>
      <w:tr w:rsidR="006416CD" w14:paraId="51B8D5ED" w14:textId="77777777" w:rsidTr="00F25006">
        <w:tc>
          <w:tcPr>
            <w:tcW w:w="2547" w:type="dxa"/>
          </w:tcPr>
          <w:p w14:paraId="0077D3A6" w14:textId="79276E4D" w:rsidR="006416CD" w:rsidRDefault="006416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  <w:tc>
          <w:tcPr>
            <w:tcW w:w="3686" w:type="dxa"/>
          </w:tcPr>
          <w:p w14:paraId="0FFF42A7" w14:textId="22BFD21E" w:rsidR="006416CD" w:rsidRDefault="00043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ious choices</w:t>
            </w:r>
          </w:p>
        </w:tc>
        <w:tc>
          <w:tcPr>
            <w:tcW w:w="3117" w:type="dxa"/>
          </w:tcPr>
          <w:p w14:paraId="4EACAEC0" w14:textId="2372CDA4" w:rsidR="006416CD" w:rsidRDefault="00043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Plans offered.</w:t>
            </w:r>
          </w:p>
        </w:tc>
      </w:tr>
      <w:tr w:rsidR="006416CD" w14:paraId="38B81109" w14:textId="77777777" w:rsidTr="00F25006">
        <w:tc>
          <w:tcPr>
            <w:tcW w:w="2547" w:type="dxa"/>
          </w:tcPr>
          <w:p w14:paraId="3AF3C2E9" w14:textId="13E9BA3D" w:rsidR="006416CD" w:rsidRDefault="006416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ssaging</w:t>
            </w:r>
          </w:p>
        </w:tc>
        <w:tc>
          <w:tcPr>
            <w:tcW w:w="3686" w:type="dxa"/>
          </w:tcPr>
          <w:p w14:paraId="34892802" w14:textId="257D2CBC" w:rsidR="006416CD" w:rsidRDefault="00043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limited</w:t>
            </w:r>
          </w:p>
        </w:tc>
        <w:tc>
          <w:tcPr>
            <w:tcW w:w="3117" w:type="dxa"/>
          </w:tcPr>
          <w:p w14:paraId="0CD09385" w14:textId="3EFA2979" w:rsidR="006416CD" w:rsidRDefault="00043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limited</w:t>
            </w:r>
          </w:p>
        </w:tc>
      </w:tr>
      <w:tr w:rsidR="006416CD" w14:paraId="5A19B404" w14:textId="77777777" w:rsidTr="00F25006">
        <w:tc>
          <w:tcPr>
            <w:tcW w:w="2547" w:type="dxa"/>
          </w:tcPr>
          <w:p w14:paraId="08725732" w14:textId="2BC7FE90" w:rsidR="006416CD" w:rsidRDefault="006416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obal Texting</w:t>
            </w:r>
          </w:p>
        </w:tc>
        <w:tc>
          <w:tcPr>
            <w:tcW w:w="3686" w:type="dxa"/>
          </w:tcPr>
          <w:p w14:paraId="2587D33C" w14:textId="440F7E93" w:rsidR="006416CD" w:rsidRDefault="00043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cluded</w:t>
            </w:r>
          </w:p>
        </w:tc>
        <w:tc>
          <w:tcPr>
            <w:tcW w:w="3117" w:type="dxa"/>
          </w:tcPr>
          <w:p w14:paraId="66BF75DE" w14:textId="43EFD651" w:rsidR="006416CD" w:rsidRDefault="00043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cluded in </w:t>
            </w:r>
            <w:r w:rsidR="00D37C39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ew plans</w:t>
            </w:r>
          </w:p>
        </w:tc>
      </w:tr>
      <w:tr w:rsidR="006416CD" w14:paraId="7CB15200" w14:textId="77777777" w:rsidTr="00F25006">
        <w:tc>
          <w:tcPr>
            <w:tcW w:w="2547" w:type="dxa"/>
          </w:tcPr>
          <w:p w14:paraId="271BECA6" w14:textId="10B44B25" w:rsidR="006416CD" w:rsidRDefault="006416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icemail</w:t>
            </w:r>
          </w:p>
        </w:tc>
        <w:tc>
          <w:tcPr>
            <w:tcW w:w="3686" w:type="dxa"/>
          </w:tcPr>
          <w:p w14:paraId="7552650F" w14:textId="3DF4D816" w:rsidR="006416CD" w:rsidRDefault="00043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cluded</w:t>
            </w:r>
          </w:p>
        </w:tc>
        <w:tc>
          <w:tcPr>
            <w:tcW w:w="3117" w:type="dxa"/>
          </w:tcPr>
          <w:p w14:paraId="74FBD899" w14:textId="2B1AE0ED" w:rsidR="006416CD" w:rsidRDefault="00043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cluded</w:t>
            </w:r>
          </w:p>
        </w:tc>
      </w:tr>
      <w:tr w:rsidR="006416CD" w14:paraId="5E70E779" w14:textId="77777777" w:rsidTr="00F25006">
        <w:tc>
          <w:tcPr>
            <w:tcW w:w="2547" w:type="dxa"/>
          </w:tcPr>
          <w:p w14:paraId="39A3C3E9" w14:textId="4D0331AA" w:rsidR="006416CD" w:rsidRDefault="006416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l features</w:t>
            </w:r>
          </w:p>
        </w:tc>
        <w:tc>
          <w:tcPr>
            <w:tcW w:w="3686" w:type="dxa"/>
          </w:tcPr>
          <w:p w14:paraId="5A9F8980" w14:textId="7D6DE89A" w:rsidR="006416CD" w:rsidRDefault="00043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-Unlimited Plans</w:t>
            </w:r>
          </w:p>
        </w:tc>
        <w:tc>
          <w:tcPr>
            <w:tcW w:w="3117" w:type="dxa"/>
          </w:tcPr>
          <w:p w14:paraId="356AD4C2" w14:textId="1C06D1F0" w:rsidR="006416CD" w:rsidRDefault="00043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limited in all plans</w:t>
            </w:r>
          </w:p>
        </w:tc>
      </w:tr>
      <w:tr w:rsidR="006416CD" w14:paraId="67B5D26F" w14:textId="77777777" w:rsidTr="00F25006">
        <w:tc>
          <w:tcPr>
            <w:tcW w:w="2547" w:type="dxa"/>
          </w:tcPr>
          <w:p w14:paraId="4B97ED2A" w14:textId="77777777" w:rsidR="006416CD" w:rsidRDefault="006416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vice credits</w:t>
            </w:r>
          </w:p>
          <w:p w14:paraId="2C6CF45C" w14:textId="2CAEED22" w:rsidR="006416CD" w:rsidRDefault="006416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s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ree </w:t>
            </w:r>
            <w:r w:rsidR="000433A3">
              <w:rPr>
                <w:rFonts w:ascii="Times New Roman" w:hAnsi="Times New Roman" w:cs="Times New Roman"/>
                <w:sz w:val="24"/>
                <w:szCs w:val="24"/>
              </w:rPr>
              <w:t>upgra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3686" w:type="dxa"/>
          </w:tcPr>
          <w:p w14:paraId="6AE73A5F" w14:textId="4B7C870B" w:rsidR="006416CD" w:rsidRDefault="00043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$ 10 credit for </w:t>
            </w:r>
            <w:r w:rsidR="00557760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w </w:t>
            </w:r>
            <w:r w:rsidR="00557760">
              <w:rPr>
                <w:rFonts w:ascii="Times New Roman" w:hAnsi="Times New Roman" w:cs="Times New Roman"/>
                <w:sz w:val="24"/>
                <w:szCs w:val="24"/>
              </w:rPr>
              <w:t>activ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th new plans with phone purchase</w:t>
            </w:r>
          </w:p>
        </w:tc>
        <w:tc>
          <w:tcPr>
            <w:tcW w:w="3117" w:type="dxa"/>
          </w:tcPr>
          <w:p w14:paraId="43B73D41" w14:textId="7FF9AD34" w:rsidR="006416CD" w:rsidRDefault="00043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 10 Credits for 12 months</w:t>
            </w:r>
          </w:p>
        </w:tc>
      </w:tr>
      <w:tr w:rsidR="006416CD" w14:paraId="4B6F01F6" w14:textId="77777777" w:rsidTr="00F25006">
        <w:tc>
          <w:tcPr>
            <w:tcW w:w="2547" w:type="dxa"/>
          </w:tcPr>
          <w:p w14:paraId="4556D4C6" w14:textId="75BD18DE" w:rsidR="006416CD" w:rsidRDefault="006416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es</w:t>
            </w:r>
          </w:p>
        </w:tc>
        <w:tc>
          <w:tcPr>
            <w:tcW w:w="3686" w:type="dxa"/>
          </w:tcPr>
          <w:p w14:paraId="2F2D91B6" w14:textId="6A3FE15D" w:rsidR="006416CD" w:rsidRDefault="00043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60 Activation fees, 50 % off for new customers</w:t>
            </w:r>
          </w:p>
        </w:tc>
        <w:tc>
          <w:tcPr>
            <w:tcW w:w="3117" w:type="dxa"/>
          </w:tcPr>
          <w:p w14:paraId="023BCE89" w14:textId="77777777" w:rsidR="006416CD" w:rsidRDefault="006416C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6CD" w14:paraId="0B97194B" w14:textId="77777777" w:rsidTr="00F25006">
        <w:tc>
          <w:tcPr>
            <w:tcW w:w="2547" w:type="dxa"/>
          </w:tcPr>
          <w:p w14:paraId="2948243C" w14:textId="77777777" w:rsidR="006416CD" w:rsidRDefault="006416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age Policy</w:t>
            </w:r>
          </w:p>
          <w:p w14:paraId="7CAB09F1" w14:textId="61A2AD23" w:rsidR="006416CD" w:rsidRDefault="006416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erms and Conditions)</w:t>
            </w:r>
          </w:p>
        </w:tc>
        <w:tc>
          <w:tcPr>
            <w:tcW w:w="3686" w:type="dxa"/>
          </w:tcPr>
          <w:p w14:paraId="48A94FA5" w14:textId="29F68DDD" w:rsidR="006416CD" w:rsidRDefault="00043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ex.</w:t>
            </w:r>
          </w:p>
        </w:tc>
        <w:tc>
          <w:tcPr>
            <w:tcW w:w="3117" w:type="dxa"/>
          </w:tcPr>
          <w:p w14:paraId="226158C4" w14:textId="0766753B" w:rsidR="006416CD" w:rsidRDefault="00043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exible</w:t>
            </w:r>
          </w:p>
        </w:tc>
      </w:tr>
      <w:tr w:rsidR="006416CD" w14:paraId="653415B4" w14:textId="77777777" w:rsidTr="00F25006">
        <w:tc>
          <w:tcPr>
            <w:tcW w:w="2547" w:type="dxa"/>
          </w:tcPr>
          <w:p w14:paraId="3EB20DAA" w14:textId="5D7F69E3" w:rsidR="006416CD" w:rsidRDefault="006416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verage</w:t>
            </w:r>
          </w:p>
        </w:tc>
        <w:tc>
          <w:tcPr>
            <w:tcW w:w="3686" w:type="dxa"/>
          </w:tcPr>
          <w:p w14:paraId="4FC30E2B" w14:textId="75A11436" w:rsidR="006416CD" w:rsidRDefault="00043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ada</w:t>
            </w:r>
            <w:r w:rsidR="00D37C3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ide</w:t>
            </w:r>
          </w:p>
        </w:tc>
        <w:tc>
          <w:tcPr>
            <w:tcW w:w="3117" w:type="dxa"/>
          </w:tcPr>
          <w:p w14:paraId="0903788B" w14:textId="3F914AD0" w:rsidR="006416CD" w:rsidRDefault="00043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ada</w:t>
            </w:r>
            <w:r w:rsidR="00D37C3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ide</w:t>
            </w:r>
          </w:p>
        </w:tc>
      </w:tr>
      <w:tr w:rsidR="006416CD" w14:paraId="004C5682" w14:textId="77777777" w:rsidTr="00F25006">
        <w:tc>
          <w:tcPr>
            <w:tcW w:w="2547" w:type="dxa"/>
          </w:tcPr>
          <w:p w14:paraId="1A3196D9" w14:textId="6A010F99" w:rsidR="006416CD" w:rsidRDefault="006416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ks Included</w:t>
            </w:r>
          </w:p>
        </w:tc>
        <w:tc>
          <w:tcPr>
            <w:tcW w:w="3686" w:type="dxa"/>
          </w:tcPr>
          <w:p w14:paraId="7B74D15B" w14:textId="7127A434" w:rsidR="006416CD" w:rsidRDefault="00043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ounted prices for Members,</w:t>
            </w:r>
          </w:p>
        </w:tc>
        <w:tc>
          <w:tcPr>
            <w:tcW w:w="3117" w:type="dxa"/>
          </w:tcPr>
          <w:p w14:paraId="4B9077AF" w14:textId="00C3A010" w:rsidR="006416CD" w:rsidRDefault="001A28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DO Extra Perks Every Thursday</w:t>
            </w:r>
          </w:p>
        </w:tc>
      </w:tr>
      <w:tr w:rsidR="006416CD" w14:paraId="526F6046" w14:textId="77777777" w:rsidTr="00F25006">
        <w:tc>
          <w:tcPr>
            <w:tcW w:w="2547" w:type="dxa"/>
          </w:tcPr>
          <w:p w14:paraId="0B9F7C37" w14:textId="2F7B713D" w:rsidR="006416CD" w:rsidRDefault="006416C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clusive offers</w:t>
            </w:r>
          </w:p>
        </w:tc>
        <w:tc>
          <w:tcPr>
            <w:tcW w:w="3686" w:type="dxa"/>
          </w:tcPr>
          <w:p w14:paraId="611F8A8A" w14:textId="77777777" w:rsidR="006416CD" w:rsidRDefault="00493E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- 10 % Discount offers on </w:t>
            </w:r>
          </w:p>
          <w:p w14:paraId="006D0C4C" w14:textId="61B217A4" w:rsidR="00493EAD" w:rsidRDefault="00493EA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me vendors such as Source.ca  </w:t>
            </w:r>
          </w:p>
        </w:tc>
        <w:tc>
          <w:tcPr>
            <w:tcW w:w="3117" w:type="dxa"/>
          </w:tcPr>
          <w:p w14:paraId="727D77F1" w14:textId="61E89D8E" w:rsidR="006416CD" w:rsidRDefault="00576A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$5 off on Automated </w:t>
            </w:r>
            <w:r w:rsidR="00493EAD">
              <w:rPr>
                <w:rFonts w:ascii="Times New Roman" w:hAnsi="Times New Roman" w:cs="Times New Roman"/>
                <w:sz w:val="24"/>
                <w:szCs w:val="24"/>
              </w:rPr>
              <w:t>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scount.</w:t>
            </w:r>
          </w:p>
        </w:tc>
      </w:tr>
      <w:tr w:rsidR="006416CD" w14:paraId="5033A641" w14:textId="77777777" w:rsidTr="00F25006">
        <w:tc>
          <w:tcPr>
            <w:tcW w:w="2547" w:type="dxa"/>
          </w:tcPr>
          <w:p w14:paraId="15CD485B" w14:textId="0FADE179" w:rsidR="006416CD" w:rsidRDefault="00576A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Mobile App. </w:t>
            </w:r>
            <w:r w:rsidR="00EE79DD">
              <w:rPr>
                <w:rFonts w:ascii="Times New Roman" w:hAnsi="Times New Roman" w:cs="Times New Roman"/>
                <w:sz w:val="24"/>
                <w:szCs w:val="24"/>
              </w:rPr>
              <w:t>Flexibility</w:t>
            </w:r>
          </w:p>
        </w:tc>
        <w:tc>
          <w:tcPr>
            <w:tcW w:w="3686" w:type="dxa"/>
          </w:tcPr>
          <w:p w14:paraId="7F5D8640" w14:textId="5F4BAFB8" w:rsidR="006416CD" w:rsidRDefault="009F6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asy</w:t>
            </w:r>
            <w:r w:rsidR="00EE79D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="00EE79D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se Application, Bill payment on </w:t>
            </w:r>
            <w:r w:rsidR="00D37C39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pp.</w:t>
            </w:r>
          </w:p>
        </w:tc>
        <w:tc>
          <w:tcPr>
            <w:tcW w:w="3117" w:type="dxa"/>
          </w:tcPr>
          <w:p w14:paraId="41F4321F" w14:textId="168E9E21" w:rsidR="006416CD" w:rsidRDefault="00EE79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asy-to-use</w:t>
            </w:r>
            <w:r w:rsidR="009F6FFF">
              <w:rPr>
                <w:rFonts w:ascii="Times New Roman" w:hAnsi="Times New Roman" w:cs="Times New Roman"/>
                <w:sz w:val="24"/>
                <w:szCs w:val="24"/>
              </w:rPr>
              <w:t xml:space="preserve"> application, </w:t>
            </w:r>
          </w:p>
        </w:tc>
      </w:tr>
    </w:tbl>
    <w:p w14:paraId="4E6651B1" w14:textId="77777777" w:rsidR="006416CD" w:rsidRDefault="006416CD">
      <w:pPr>
        <w:rPr>
          <w:rFonts w:ascii="Times New Roman" w:hAnsi="Times New Roman" w:cs="Times New Roman"/>
          <w:sz w:val="24"/>
          <w:szCs w:val="24"/>
        </w:rPr>
      </w:pPr>
    </w:p>
    <w:p w14:paraId="6E8FC92F" w14:textId="705B38F5" w:rsidR="00D37C39" w:rsidRDefault="00D37C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ar</w:t>
      </w:r>
      <w:r w:rsidR="00F25006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to different service providers in Canada I am constantly following to chase a better deal </w:t>
      </w:r>
      <w:r w:rsidR="00F25006">
        <w:rPr>
          <w:rFonts w:ascii="Times New Roman" w:hAnsi="Times New Roman" w:cs="Times New Roman"/>
          <w:sz w:val="24"/>
          <w:szCs w:val="24"/>
        </w:rPr>
        <w:t>by</w:t>
      </w:r>
      <w:r>
        <w:rPr>
          <w:rFonts w:ascii="Times New Roman" w:hAnsi="Times New Roman" w:cs="Times New Roman"/>
          <w:sz w:val="24"/>
          <w:szCs w:val="24"/>
        </w:rPr>
        <w:t xml:space="preserve"> selecting </w:t>
      </w:r>
      <w:r w:rsidR="00F25006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>
        <w:rPr>
          <w:rFonts w:ascii="Times New Roman" w:hAnsi="Times New Roman" w:cs="Times New Roman"/>
          <w:sz w:val="24"/>
          <w:szCs w:val="24"/>
        </w:rPr>
        <w:t>Bes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ates for my mobile plans, </w:t>
      </w:r>
    </w:p>
    <w:p w14:paraId="57A0314D" w14:textId="77777777" w:rsidR="006416CD" w:rsidRDefault="006416CD">
      <w:pPr>
        <w:rPr>
          <w:rFonts w:ascii="Times New Roman" w:hAnsi="Times New Roman" w:cs="Times New Roman"/>
          <w:sz w:val="24"/>
          <w:szCs w:val="24"/>
        </w:rPr>
      </w:pPr>
    </w:p>
    <w:p w14:paraId="33459ADF" w14:textId="77777777" w:rsidR="006416CD" w:rsidRDefault="006416CD">
      <w:pPr>
        <w:rPr>
          <w:rFonts w:ascii="Times New Roman" w:hAnsi="Times New Roman" w:cs="Times New Roman"/>
          <w:sz w:val="24"/>
          <w:szCs w:val="24"/>
        </w:rPr>
      </w:pPr>
    </w:p>
    <w:p w14:paraId="599EDF42" w14:textId="77777777" w:rsidR="00167EF8" w:rsidRDefault="00167EF8">
      <w:pPr>
        <w:rPr>
          <w:rFonts w:ascii="Times New Roman" w:hAnsi="Times New Roman" w:cs="Times New Roman"/>
          <w:sz w:val="24"/>
          <w:szCs w:val="24"/>
        </w:rPr>
      </w:pPr>
    </w:p>
    <w:p w14:paraId="5E97642B" w14:textId="77777777" w:rsidR="00167EF8" w:rsidRDefault="00167EF8">
      <w:pPr>
        <w:rPr>
          <w:rFonts w:ascii="Times New Roman" w:hAnsi="Times New Roman" w:cs="Times New Roman"/>
          <w:sz w:val="24"/>
          <w:szCs w:val="24"/>
        </w:rPr>
      </w:pPr>
    </w:p>
    <w:p w14:paraId="790A68F4" w14:textId="77777777" w:rsidR="00167EF8" w:rsidRDefault="00167EF8">
      <w:pPr>
        <w:rPr>
          <w:rFonts w:ascii="Times New Roman" w:hAnsi="Times New Roman" w:cs="Times New Roman"/>
          <w:sz w:val="24"/>
          <w:szCs w:val="24"/>
        </w:rPr>
      </w:pPr>
    </w:p>
    <w:p w14:paraId="23A554B5" w14:textId="77777777" w:rsidR="00167EF8" w:rsidRDefault="00167EF8">
      <w:pPr>
        <w:rPr>
          <w:rFonts w:ascii="Times New Roman" w:hAnsi="Times New Roman" w:cs="Times New Roman"/>
          <w:sz w:val="24"/>
          <w:szCs w:val="24"/>
        </w:rPr>
      </w:pPr>
    </w:p>
    <w:p w14:paraId="1A675BF6" w14:textId="77777777" w:rsidR="00167EF8" w:rsidRDefault="00167EF8">
      <w:pPr>
        <w:rPr>
          <w:rFonts w:ascii="Times New Roman" w:hAnsi="Times New Roman" w:cs="Times New Roman"/>
          <w:sz w:val="24"/>
          <w:szCs w:val="24"/>
        </w:rPr>
      </w:pPr>
    </w:p>
    <w:p w14:paraId="4728C487" w14:textId="77777777" w:rsidR="00167EF8" w:rsidRDefault="00167EF8">
      <w:pPr>
        <w:rPr>
          <w:rFonts w:ascii="Times New Roman" w:hAnsi="Times New Roman" w:cs="Times New Roman"/>
          <w:sz w:val="24"/>
          <w:szCs w:val="24"/>
        </w:rPr>
      </w:pPr>
    </w:p>
    <w:p w14:paraId="120381BC" w14:textId="77777777" w:rsidR="00167EF8" w:rsidRDefault="00167EF8">
      <w:pPr>
        <w:rPr>
          <w:rFonts w:ascii="Times New Roman" w:hAnsi="Times New Roman" w:cs="Times New Roman"/>
          <w:sz w:val="24"/>
          <w:szCs w:val="24"/>
        </w:rPr>
      </w:pPr>
    </w:p>
    <w:p w14:paraId="05992F68" w14:textId="77777777" w:rsidR="00167EF8" w:rsidRDefault="00167EF8">
      <w:pPr>
        <w:rPr>
          <w:rFonts w:ascii="Times New Roman" w:hAnsi="Times New Roman" w:cs="Times New Roman"/>
          <w:sz w:val="24"/>
          <w:szCs w:val="24"/>
        </w:rPr>
      </w:pPr>
    </w:p>
    <w:p w14:paraId="37D842DF" w14:textId="77777777" w:rsidR="00167EF8" w:rsidRDefault="00167EF8">
      <w:pPr>
        <w:rPr>
          <w:rFonts w:ascii="Times New Roman" w:hAnsi="Times New Roman" w:cs="Times New Roman"/>
          <w:sz w:val="24"/>
          <w:szCs w:val="24"/>
        </w:rPr>
      </w:pPr>
    </w:p>
    <w:p w14:paraId="15472927" w14:textId="77777777" w:rsidR="00167EF8" w:rsidRDefault="00167EF8">
      <w:pPr>
        <w:rPr>
          <w:rFonts w:ascii="Times New Roman" w:hAnsi="Times New Roman" w:cs="Times New Roman"/>
          <w:sz w:val="24"/>
          <w:szCs w:val="24"/>
        </w:rPr>
      </w:pPr>
    </w:p>
    <w:p w14:paraId="0571C996" w14:textId="77777777" w:rsidR="00167EF8" w:rsidRDefault="00167EF8">
      <w:pPr>
        <w:rPr>
          <w:rFonts w:ascii="Times New Roman" w:hAnsi="Times New Roman" w:cs="Times New Roman"/>
          <w:sz w:val="24"/>
          <w:szCs w:val="24"/>
        </w:rPr>
      </w:pPr>
    </w:p>
    <w:p w14:paraId="61E52C74" w14:textId="77777777" w:rsidR="006416CD" w:rsidRPr="00BA77B9" w:rsidRDefault="006416CD">
      <w:pPr>
        <w:rPr>
          <w:rFonts w:ascii="Times New Roman" w:hAnsi="Times New Roman" w:cs="Times New Roman"/>
          <w:sz w:val="24"/>
          <w:szCs w:val="24"/>
        </w:rPr>
      </w:pPr>
    </w:p>
    <w:p w14:paraId="135D4E21" w14:textId="5A1A2623" w:rsidR="00625F78" w:rsidRPr="00167EF8" w:rsidRDefault="004C5717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167EF8">
        <w:rPr>
          <w:rFonts w:ascii="Times New Roman" w:hAnsi="Times New Roman" w:cs="Times New Roman"/>
          <w:b/>
          <w:bCs/>
          <w:sz w:val="36"/>
          <w:szCs w:val="36"/>
        </w:rPr>
        <w:lastRenderedPageBreak/>
        <w:t>References:</w:t>
      </w:r>
    </w:p>
    <w:p w14:paraId="08FCCEB1" w14:textId="30CC0130" w:rsidR="004C5717" w:rsidRPr="00BA77B9" w:rsidRDefault="00BD7B1A">
      <w:pPr>
        <w:rPr>
          <w:rFonts w:ascii="Times New Roman" w:hAnsi="Times New Roman" w:cs="Times New Roman"/>
          <w:sz w:val="24"/>
          <w:szCs w:val="24"/>
        </w:rPr>
      </w:pPr>
      <w:hyperlink r:id="rId23" w:history="1">
        <w:r w:rsidR="004C5717" w:rsidRPr="00BA77B9">
          <w:rPr>
            <w:rStyle w:val="Hyperlink"/>
            <w:rFonts w:ascii="Times New Roman" w:hAnsi="Times New Roman" w:cs="Times New Roman"/>
            <w:sz w:val="24"/>
            <w:szCs w:val="24"/>
          </w:rPr>
          <w:t>Samsung Galaxy A70: specs, benchmarks, and user reviews (nanoreview.net)</w:t>
        </w:r>
      </w:hyperlink>
    </w:p>
    <w:p w14:paraId="16500474" w14:textId="02C11833" w:rsidR="004C5717" w:rsidRPr="00BA77B9" w:rsidRDefault="00BD7B1A">
      <w:pPr>
        <w:rPr>
          <w:rFonts w:ascii="Times New Roman" w:hAnsi="Times New Roman" w:cs="Times New Roman"/>
          <w:sz w:val="24"/>
          <w:szCs w:val="24"/>
        </w:rPr>
      </w:pPr>
      <w:hyperlink r:id="rId24" w:history="1">
        <w:proofErr w:type="spellStart"/>
        <w:r w:rsidR="004C5717" w:rsidRPr="00BA77B9">
          <w:rPr>
            <w:rStyle w:val="Hyperlink"/>
            <w:rFonts w:ascii="Times New Roman" w:hAnsi="Times New Roman" w:cs="Times New Roman"/>
            <w:sz w:val="24"/>
            <w:szCs w:val="24"/>
          </w:rPr>
          <w:t>samsung</w:t>
        </w:r>
        <w:proofErr w:type="spellEnd"/>
        <w:r w:rsidR="004C5717" w:rsidRPr="00BA77B9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galaxy a70 chipset - Search (bing.com)</w:t>
        </w:r>
      </w:hyperlink>
    </w:p>
    <w:p w14:paraId="1DC37918" w14:textId="10BBB347" w:rsidR="005D0E75" w:rsidRPr="00BA77B9" w:rsidRDefault="00BD7B1A">
      <w:pPr>
        <w:rPr>
          <w:rFonts w:ascii="Times New Roman" w:hAnsi="Times New Roman" w:cs="Times New Roman"/>
          <w:sz w:val="24"/>
          <w:szCs w:val="24"/>
        </w:rPr>
      </w:pPr>
      <w:hyperlink r:id="rId25" w:history="1">
        <w:r w:rsidR="005D0E75" w:rsidRPr="00BA77B9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Nokia E71 | </w:t>
        </w:r>
        <w:r w:rsidR="005D0E75" w:rsidRPr="00BA77B9">
          <w:rPr>
            <w:rStyle w:val="Hyperlink"/>
            <w:rFonts w:ascii="Cambria Math" w:hAnsi="Cambria Math" w:cs="Cambria Math"/>
            <w:sz w:val="24"/>
            <w:szCs w:val="24"/>
          </w:rPr>
          <w:t>▤</w:t>
        </w:r>
        <w:r w:rsidR="005D0E75" w:rsidRPr="00BA77B9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 Full Specifications &amp; Reviews (productz.com)</w:t>
        </w:r>
      </w:hyperlink>
    </w:p>
    <w:p w14:paraId="30804685" w14:textId="032187F3" w:rsidR="005D0E75" w:rsidRPr="00BA77B9" w:rsidRDefault="00BD7B1A">
      <w:pPr>
        <w:rPr>
          <w:rFonts w:ascii="Times New Roman" w:hAnsi="Times New Roman" w:cs="Times New Roman"/>
          <w:sz w:val="24"/>
          <w:szCs w:val="24"/>
        </w:rPr>
      </w:pPr>
      <w:hyperlink r:id="rId26" w:history="1">
        <w:r w:rsidR="005D0E75" w:rsidRPr="00BA77B9">
          <w:rPr>
            <w:rStyle w:val="Hyperlink"/>
            <w:rFonts w:ascii="Times New Roman" w:hAnsi="Times New Roman" w:cs="Times New Roman"/>
            <w:sz w:val="24"/>
            <w:szCs w:val="24"/>
          </w:rPr>
          <w:t>Nokia E71 specs - Search (bing.com)</w:t>
        </w:r>
      </w:hyperlink>
    </w:p>
    <w:p w14:paraId="3710917C" w14:textId="33AAABE4" w:rsidR="005D0E75" w:rsidRDefault="00BD7B1A">
      <w:pPr>
        <w:rPr>
          <w:rFonts w:ascii="Times New Roman" w:hAnsi="Times New Roman" w:cs="Times New Roman"/>
          <w:sz w:val="24"/>
          <w:szCs w:val="24"/>
        </w:rPr>
      </w:pPr>
      <w:hyperlink r:id="rId27" w:history="1">
        <w:r w:rsidR="00B93836" w:rsidRPr="00BA77B9">
          <w:rPr>
            <w:rStyle w:val="Hyperlink"/>
            <w:rFonts w:ascii="Times New Roman" w:hAnsi="Times New Roman" w:cs="Times New Roman"/>
            <w:sz w:val="24"/>
            <w:szCs w:val="24"/>
          </w:rPr>
          <w:t>Samsung Galaxy A70 - Specifications (devicespecifications.com)</w:t>
        </w:r>
      </w:hyperlink>
    </w:p>
    <w:p w14:paraId="1B751940" w14:textId="4AEEF818" w:rsidR="00235E34" w:rsidRPr="00BA77B9" w:rsidRDefault="00BD7B1A">
      <w:pPr>
        <w:rPr>
          <w:rFonts w:ascii="Times New Roman" w:hAnsi="Times New Roman" w:cs="Times New Roman"/>
          <w:sz w:val="24"/>
          <w:szCs w:val="24"/>
        </w:rPr>
      </w:pPr>
      <w:hyperlink r:id="rId28" w:history="1">
        <w:r w:rsidR="00235E34">
          <w:rPr>
            <w:rStyle w:val="Hyperlink"/>
          </w:rPr>
          <w:t>Unlimited High-Speed Home Internet | Fido</w:t>
        </w:r>
      </w:hyperlink>
    </w:p>
    <w:p w14:paraId="1C85239F" w14:textId="71CC2330" w:rsidR="00B93836" w:rsidRDefault="00BD7B1A">
      <w:pPr>
        <w:rPr>
          <w:rFonts w:ascii="Times New Roman" w:hAnsi="Times New Roman" w:cs="Times New Roman"/>
          <w:sz w:val="24"/>
          <w:szCs w:val="24"/>
        </w:rPr>
      </w:pPr>
      <w:hyperlink r:id="rId29" w:history="1">
        <w:r w:rsidR="00E24FB3" w:rsidRPr="00DC6A13">
          <w:rPr>
            <w:rStyle w:val="Hyperlink"/>
            <w:rFonts w:ascii="Times New Roman" w:hAnsi="Times New Roman" w:cs="Times New Roman"/>
            <w:sz w:val="24"/>
            <w:szCs w:val="24"/>
          </w:rPr>
          <w:t>https://www.statista.com/statistics/201182/forecast-of-smartphone-users-in-the-us/</w:t>
        </w:r>
      </w:hyperlink>
    </w:p>
    <w:p w14:paraId="1BE30A79" w14:textId="6BF516DC" w:rsidR="00625F78" w:rsidRPr="00BA77B9" w:rsidRDefault="00BD7B1A">
      <w:pPr>
        <w:rPr>
          <w:rFonts w:ascii="Times New Roman" w:hAnsi="Times New Roman" w:cs="Times New Roman"/>
          <w:sz w:val="24"/>
          <w:szCs w:val="24"/>
        </w:rPr>
      </w:pPr>
      <w:hyperlink r:id="rId30" w:history="1">
        <w:r w:rsidR="00F03DDD" w:rsidRPr="00DC6A13">
          <w:rPr>
            <w:rStyle w:val="Hyperlink"/>
            <w:rFonts w:ascii="Times New Roman" w:hAnsi="Times New Roman" w:cs="Times New Roman"/>
            <w:sz w:val="24"/>
            <w:szCs w:val="24"/>
          </w:rPr>
          <w:t>https://www.cbinsights.com/research/mobile-computing-platform-future/</w:t>
        </w:r>
      </w:hyperlink>
    </w:p>
    <w:p w14:paraId="0E7A72C1" w14:textId="75B9977A" w:rsidR="007E6D38" w:rsidRPr="00BA77B9" w:rsidRDefault="00BD7B1A">
      <w:pPr>
        <w:rPr>
          <w:rFonts w:ascii="Times New Roman" w:hAnsi="Times New Roman" w:cs="Times New Roman"/>
          <w:sz w:val="24"/>
          <w:szCs w:val="24"/>
        </w:rPr>
      </w:pPr>
      <w:hyperlink r:id="rId31" w:history="1">
        <w:r w:rsidR="00167EF8" w:rsidRPr="00DC6A13">
          <w:rPr>
            <w:rStyle w:val="Hyperlink"/>
            <w:rFonts w:ascii="Times New Roman" w:hAnsi="Times New Roman" w:cs="Times New Roman"/>
            <w:sz w:val="24"/>
            <w:szCs w:val="24"/>
          </w:rPr>
          <w:t>https://www.arm.com/blogs/blueprint/new-realities</w:t>
        </w:r>
      </w:hyperlink>
    </w:p>
    <w:p w14:paraId="2F9E2E43" w14:textId="31538B49" w:rsidR="007E6D38" w:rsidRPr="00BA77B9" w:rsidRDefault="00BD7B1A">
      <w:pPr>
        <w:rPr>
          <w:rStyle w:val="Hyperlink"/>
          <w:rFonts w:ascii="Times New Roman" w:hAnsi="Times New Roman" w:cs="Times New Roman"/>
          <w:sz w:val="24"/>
          <w:szCs w:val="24"/>
        </w:rPr>
      </w:pPr>
      <w:hyperlink r:id="rId32" w:history="1">
        <w:r w:rsidR="007E6D38" w:rsidRPr="00BA77B9">
          <w:rPr>
            <w:rStyle w:val="Hyperlink"/>
            <w:rFonts w:ascii="Times New Roman" w:hAnsi="Times New Roman" w:cs="Times New Roman"/>
            <w:sz w:val="24"/>
            <w:szCs w:val="24"/>
          </w:rPr>
          <w:t>https://www.whistleout.com/CellPhones/Guides/ai-predicts-future-of-cell-phones</w:t>
        </w:r>
      </w:hyperlink>
    </w:p>
    <w:p w14:paraId="1F7342A7" w14:textId="347AEA49" w:rsidR="007E6D38" w:rsidRPr="00BA77B9" w:rsidRDefault="00BD7B1A">
      <w:pPr>
        <w:rPr>
          <w:rFonts w:ascii="Times New Roman" w:hAnsi="Times New Roman" w:cs="Times New Roman"/>
          <w:sz w:val="24"/>
          <w:szCs w:val="24"/>
        </w:rPr>
      </w:pPr>
      <w:hyperlink r:id="rId33" w:anchor=":~:text=The%20loudspeaker%20is%20a,speakers%20the%20device%20uses.&amp;text=The%20loudspeaker,device%20uses.&amp;text=is%20a,speakers%20the" w:history="1">
        <w:r w:rsidR="00D5262B" w:rsidRPr="00BA77B9">
          <w:rPr>
            <w:rStyle w:val="Hyperlink"/>
            <w:rFonts w:ascii="Times New Roman" w:hAnsi="Times New Roman" w:cs="Times New Roman"/>
            <w:sz w:val="24"/>
            <w:szCs w:val="24"/>
          </w:rPr>
          <w:t>Samsung Galaxy A70 - Specifications (devicespecifications.com)</w:t>
        </w:r>
      </w:hyperlink>
    </w:p>
    <w:p w14:paraId="6937E8A0" w14:textId="5EEECD4D" w:rsidR="000B3AEC" w:rsidRPr="00167EF8" w:rsidRDefault="00E86EE9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Reference. (</w:t>
      </w:r>
      <w:r w:rsidR="000B3AEC" w:rsidRPr="00167EF8">
        <w:rPr>
          <w:rFonts w:ascii="Times New Roman" w:hAnsi="Times New Roman" w:cs="Times New Roman"/>
          <w:b/>
          <w:bCs/>
          <w:sz w:val="32"/>
          <w:szCs w:val="32"/>
        </w:rPr>
        <w:t>Pictures</w:t>
      </w:r>
      <w:r>
        <w:rPr>
          <w:rFonts w:ascii="Times New Roman" w:hAnsi="Times New Roman" w:cs="Times New Roman"/>
          <w:b/>
          <w:bCs/>
          <w:sz w:val="32"/>
          <w:szCs w:val="32"/>
        </w:rPr>
        <w:t>)</w:t>
      </w:r>
      <w:r w:rsidR="000B3AEC" w:rsidRPr="00167EF8">
        <w:rPr>
          <w:rFonts w:ascii="Times New Roman" w:hAnsi="Times New Roman" w:cs="Times New Roman"/>
          <w:b/>
          <w:bCs/>
          <w:sz w:val="32"/>
          <w:szCs w:val="32"/>
        </w:rPr>
        <w:t>.</w:t>
      </w:r>
    </w:p>
    <w:p w14:paraId="2A659A15" w14:textId="63CE496A" w:rsidR="00625F78" w:rsidRPr="00BA77B9" w:rsidRDefault="00BD7B1A">
      <w:pPr>
        <w:rPr>
          <w:rFonts w:ascii="Times New Roman" w:hAnsi="Times New Roman" w:cs="Times New Roman"/>
          <w:sz w:val="24"/>
          <w:szCs w:val="24"/>
        </w:rPr>
      </w:pPr>
      <w:hyperlink r:id="rId34" w:history="1">
        <w:r w:rsidR="00625F78" w:rsidRPr="00BA77B9">
          <w:rPr>
            <w:rStyle w:val="Hyperlink"/>
            <w:rFonts w:ascii="Times New Roman" w:hAnsi="Times New Roman" w:cs="Times New Roman"/>
            <w:sz w:val="24"/>
            <w:szCs w:val="24"/>
          </w:rPr>
          <w:t>https://www.amazon.com/Nokia-Unlocked-Symbian-QWERTY-Phone/dp/B0073NZCEG/ref=sr_1_2?crid=1LJ86MP26FKKY&amp;keywords=Nokia+E71&amp;qid=1694742666&amp;sprefix=nokia+e71%2Caps%2C93&amp;sr=8-2</w:t>
        </w:r>
      </w:hyperlink>
    </w:p>
    <w:p w14:paraId="1DA94DA6" w14:textId="0D532784" w:rsidR="00625F78" w:rsidRPr="00BA77B9" w:rsidRDefault="00BD7B1A">
      <w:pPr>
        <w:rPr>
          <w:rFonts w:ascii="Times New Roman" w:hAnsi="Times New Roman" w:cs="Times New Roman"/>
          <w:sz w:val="24"/>
          <w:szCs w:val="24"/>
        </w:rPr>
      </w:pPr>
      <w:hyperlink r:id="rId35" w:history="1">
        <w:r w:rsidR="009E1C12" w:rsidRPr="00BA77B9">
          <w:rPr>
            <w:rStyle w:val="Hyperlink"/>
            <w:rFonts w:ascii="Times New Roman" w:hAnsi="Times New Roman" w:cs="Times New Roman"/>
            <w:sz w:val="24"/>
            <w:szCs w:val="24"/>
          </w:rPr>
          <w:t>Nokia E71 - Bing images</w:t>
        </w:r>
      </w:hyperlink>
      <w:r w:rsidR="00476DA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3E05BD" w14:textId="77777777" w:rsidR="00625F78" w:rsidRPr="00BA77B9" w:rsidRDefault="00625F78">
      <w:pPr>
        <w:rPr>
          <w:rFonts w:ascii="Times New Roman" w:hAnsi="Times New Roman" w:cs="Times New Roman"/>
          <w:sz w:val="24"/>
          <w:szCs w:val="24"/>
        </w:rPr>
      </w:pPr>
    </w:p>
    <w:p w14:paraId="1B87459C" w14:textId="77777777" w:rsidR="00625F78" w:rsidRPr="00BA77B9" w:rsidRDefault="00625F78">
      <w:pPr>
        <w:rPr>
          <w:rFonts w:ascii="Times New Roman" w:hAnsi="Times New Roman" w:cs="Times New Roman"/>
          <w:sz w:val="24"/>
          <w:szCs w:val="24"/>
        </w:rPr>
      </w:pPr>
    </w:p>
    <w:p w14:paraId="49D2E2E3" w14:textId="77777777" w:rsidR="00625F78" w:rsidRPr="00BA77B9" w:rsidRDefault="00625F78">
      <w:pPr>
        <w:rPr>
          <w:rFonts w:ascii="Times New Roman" w:hAnsi="Times New Roman" w:cs="Times New Roman"/>
          <w:sz w:val="24"/>
          <w:szCs w:val="24"/>
        </w:rPr>
      </w:pPr>
    </w:p>
    <w:p w14:paraId="37AE40EB" w14:textId="77777777" w:rsidR="00625F78" w:rsidRPr="00BA77B9" w:rsidRDefault="00625F78">
      <w:pPr>
        <w:rPr>
          <w:rFonts w:ascii="Times New Roman" w:hAnsi="Times New Roman" w:cs="Times New Roman"/>
          <w:sz w:val="24"/>
          <w:szCs w:val="24"/>
        </w:rPr>
      </w:pPr>
    </w:p>
    <w:p w14:paraId="3BFBCC76" w14:textId="77777777" w:rsidR="00625F78" w:rsidRPr="00BA77B9" w:rsidRDefault="00625F78">
      <w:pPr>
        <w:rPr>
          <w:rFonts w:ascii="Times New Roman" w:hAnsi="Times New Roman" w:cs="Times New Roman"/>
          <w:sz w:val="24"/>
          <w:szCs w:val="24"/>
        </w:rPr>
      </w:pPr>
    </w:p>
    <w:p w14:paraId="2EBBD111" w14:textId="77777777" w:rsidR="00625F78" w:rsidRPr="00BA77B9" w:rsidRDefault="00625F78">
      <w:pPr>
        <w:rPr>
          <w:rFonts w:ascii="Times New Roman" w:hAnsi="Times New Roman" w:cs="Times New Roman"/>
          <w:sz w:val="24"/>
          <w:szCs w:val="24"/>
        </w:rPr>
      </w:pPr>
    </w:p>
    <w:p w14:paraId="0093A8E4" w14:textId="77777777" w:rsidR="00625F78" w:rsidRPr="00BA77B9" w:rsidRDefault="00625F78">
      <w:pPr>
        <w:rPr>
          <w:rFonts w:ascii="Times New Roman" w:hAnsi="Times New Roman" w:cs="Times New Roman"/>
          <w:sz w:val="24"/>
          <w:szCs w:val="24"/>
        </w:rPr>
      </w:pPr>
    </w:p>
    <w:p w14:paraId="3E7496BC" w14:textId="77777777" w:rsidR="00625F78" w:rsidRPr="00BA77B9" w:rsidRDefault="00625F78">
      <w:pPr>
        <w:rPr>
          <w:rFonts w:ascii="Times New Roman" w:hAnsi="Times New Roman" w:cs="Times New Roman"/>
          <w:sz w:val="24"/>
          <w:szCs w:val="24"/>
        </w:rPr>
      </w:pPr>
    </w:p>
    <w:p w14:paraId="156A2CCC" w14:textId="77777777" w:rsidR="00625F78" w:rsidRPr="00BA77B9" w:rsidRDefault="00625F78">
      <w:pPr>
        <w:rPr>
          <w:rFonts w:ascii="Times New Roman" w:hAnsi="Times New Roman" w:cs="Times New Roman"/>
          <w:sz w:val="24"/>
          <w:szCs w:val="24"/>
        </w:rPr>
      </w:pPr>
    </w:p>
    <w:sectPr w:rsidR="00625F78" w:rsidRPr="00BA77B9">
      <w:headerReference w:type="default" r:id="rId3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3231E" w14:textId="77777777" w:rsidR="0044687F" w:rsidRDefault="0044687F" w:rsidP="0044687F">
      <w:pPr>
        <w:spacing w:after="0" w:line="240" w:lineRule="auto"/>
      </w:pPr>
      <w:r>
        <w:separator/>
      </w:r>
    </w:p>
  </w:endnote>
  <w:endnote w:type="continuationSeparator" w:id="0">
    <w:p w14:paraId="629354B0" w14:textId="77777777" w:rsidR="0044687F" w:rsidRDefault="0044687F" w:rsidP="004468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E1FD6" w14:textId="77777777" w:rsidR="0044687F" w:rsidRDefault="0044687F" w:rsidP="0044687F">
      <w:pPr>
        <w:spacing w:after="0" w:line="240" w:lineRule="auto"/>
      </w:pPr>
      <w:r>
        <w:separator/>
      </w:r>
    </w:p>
  </w:footnote>
  <w:footnote w:type="continuationSeparator" w:id="0">
    <w:p w14:paraId="7B2DBFD3" w14:textId="77777777" w:rsidR="0044687F" w:rsidRDefault="0044687F" w:rsidP="004468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902115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A59B1DF" w14:textId="212FDE3B" w:rsidR="00FA211A" w:rsidRDefault="00FA211A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349ACF" w14:textId="77777777" w:rsidR="0044687F" w:rsidRDefault="0044687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NDM3sTC3MLAwNbRU0lEKTi0uzszPAykwrQUAwfUUISwAAAA="/>
  </w:docVars>
  <w:rsids>
    <w:rsidRoot w:val="00B97460"/>
    <w:rsid w:val="000433A3"/>
    <w:rsid w:val="00044B90"/>
    <w:rsid w:val="000B3AEC"/>
    <w:rsid w:val="0010460B"/>
    <w:rsid w:val="00167EF8"/>
    <w:rsid w:val="00194C08"/>
    <w:rsid w:val="001A28D1"/>
    <w:rsid w:val="001D0F19"/>
    <w:rsid w:val="00231C56"/>
    <w:rsid w:val="00235E34"/>
    <w:rsid w:val="00247528"/>
    <w:rsid w:val="00265FE1"/>
    <w:rsid w:val="00285649"/>
    <w:rsid w:val="002963E4"/>
    <w:rsid w:val="002C396E"/>
    <w:rsid w:val="002D143F"/>
    <w:rsid w:val="00310353"/>
    <w:rsid w:val="003166D9"/>
    <w:rsid w:val="00320C76"/>
    <w:rsid w:val="00326AA9"/>
    <w:rsid w:val="0034320B"/>
    <w:rsid w:val="00347D11"/>
    <w:rsid w:val="00360D53"/>
    <w:rsid w:val="00377279"/>
    <w:rsid w:val="00391D03"/>
    <w:rsid w:val="0044687F"/>
    <w:rsid w:val="00476DA4"/>
    <w:rsid w:val="00493EAD"/>
    <w:rsid w:val="004C5717"/>
    <w:rsid w:val="00526E07"/>
    <w:rsid w:val="00550613"/>
    <w:rsid w:val="00557760"/>
    <w:rsid w:val="00576AA9"/>
    <w:rsid w:val="005A74D0"/>
    <w:rsid w:val="005D0E75"/>
    <w:rsid w:val="00622514"/>
    <w:rsid w:val="00625F78"/>
    <w:rsid w:val="006416CD"/>
    <w:rsid w:val="00664010"/>
    <w:rsid w:val="006848C0"/>
    <w:rsid w:val="006909F1"/>
    <w:rsid w:val="00693849"/>
    <w:rsid w:val="006B3353"/>
    <w:rsid w:val="006C1599"/>
    <w:rsid w:val="006D16B9"/>
    <w:rsid w:val="00707F85"/>
    <w:rsid w:val="00796DB9"/>
    <w:rsid w:val="007E2DCE"/>
    <w:rsid w:val="007E6D38"/>
    <w:rsid w:val="00803536"/>
    <w:rsid w:val="008666E4"/>
    <w:rsid w:val="00880FC8"/>
    <w:rsid w:val="00937410"/>
    <w:rsid w:val="009722C9"/>
    <w:rsid w:val="009C54AC"/>
    <w:rsid w:val="009D2353"/>
    <w:rsid w:val="009D40B4"/>
    <w:rsid w:val="009E00A7"/>
    <w:rsid w:val="009E1C12"/>
    <w:rsid w:val="009F6FFF"/>
    <w:rsid w:val="00A222DD"/>
    <w:rsid w:val="00A23E40"/>
    <w:rsid w:val="00AB76A1"/>
    <w:rsid w:val="00AE1D88"/>
    <w:rsid w:val="00B0348D"/>
    <w:rsid w:val="00B93836"/>
    <w:rsid w:val="00B97460"/>
    <w:rsid w:val="00BA399E"/>
    <w:rsid w:val="00BA4034"/>
    <w:rsid w:val="00BA77B9"/>
    <w:rsid w:val="00BD7B1A"/>
    <w:rsid w:val="00C27EBA"/>
    <w:rsid w:val="00C30B1A"/>
    <w:rsid w:val="00C53A73"/>
    <w:rsid w:val="00C561C6"/>
    <w:rsid w:val="00C620E7"/>
    <w:rsid w:val="00C67EE5"/>
    <w:rsid w:val="00C93A00"/>
    <w:rsid w:val="00D27136"/>
    <w:rsid w:val="00D37C39"/>
    <w:rsid w:val="00D5262B"/>
    <w:rsid w:val="00D54D39"/>
    <w:rsid w:val="00D658C4"/>
    <w:rsid w:val="00D745FD"/>
    <w:rsid w:val="00DC17A6"/>
    <w:rsid w:val="00DF5042"/>
    <w:rsid w:val="00E24FB3"/>
    <w:rsid w:val="00E54501"/>
    <w:rsid w:val="00E86EE9"/>
    <w:rsid w:val="00EA02A0"/>
    <w:rsid w:val="00EB422E"/>
    <w:rsid w:val="00EE5EAA"/>
    <w:rsid w:val="00EE79DD"/>
    <w:rsid w:val="00F03DDD"/>
    <w:rsid w:val="00F25006"/>
    <w:rsid w:val="00F56F0A"/>
    <w:rsid w:val="00F752F8"/>
    <w:rsid w:val="00F86258"/>
    <w:rsid w:val="00F87E5F"/>
    <w:rsid w:val="00FA211A"/>
    <w:rsid w:val="00FB222A"/>
    <w:rsid w:val="00FB7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F07378"/>
  <w15:chartTrackingRefBased/>
  <w15:docId w15:val="{B2552828-3B58-4516-BBDF-B1494A903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7460"/>
    <w:pPr>
      <w:spacing w:line="480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66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66E4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8666E4"/>
    <w:pPr>
      <w:spacing w:line="259" w:lineRule="auto"/>
      <w:outlineLvl w:val="9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625F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5F7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30B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468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87F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4468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87F"/>
    <w:rPr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6909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chonline.ca/pockets-innovation/linking-online-and-experiential-learning" TargetMode="External"/><Relationship Id="rId13" Type="http://schemas.openxmlformats.org/officeDocument/2006/relationships/hyperlink" Target="https://creativecommons.org/licenses/by-sa/3.0/" TargetMode="External"/><Relationship Id="rId18" Type="http://schemas.openxmlformats.org/officeDocument/2006/relationships/hyperlink" Target="https://creativecommons.org/licenses/by-nc-nd/3.0/" TargetMode="External"/><Relationship Id="rId26" Type="http://schemas.openxmlformats.org/officeDocument/2006/relationships/hyperlink" Target="https://www.bing.com/search?q=Nokia+E71+specs&amp;qs=n&amp;form=QBRE&amp;sp=-1&amp;ghc=1&amp;lq=0&amp;pq=nokia+e71+specs&amp;sc=11-15&amp;sk=&amp;cvid=BAFCA7FD1C694C8BA8E378E309561766&amp;ghsh=0&amp;ghacc=0&amp;ghpl=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creativecommons.org/licenses/by-nc-nd/3.0/" TargetMode="External"/><Relationship Id="rId34" Type="http://schemas.openxmlformats.org/officeDocument/2006/relationships/hyperlink" Target="https://www.amazon.com/Nokia-Unlocked-Symbian-QWERTY-Phone/dp/B0073NZCEG/ref=sr_1_2?crid=1LJ86MP26FKKY&amp;keywords=Nokia+E71&amp;qid=1694742666&amp;sprefix=nokia+e71%2Caps%2C93&amp;sr=8-2" TargetMode="External"/><Relationship Id="rId7" Type="http://schemas.openxmlformats.org/officeDocument/2006/relationships/image" Target="media/image1.jpg"/><Relationship Id="rId12" Type="http://schemas.openxmlformats.org/officeDocument/2006/relationships/hyperlink" Target="https://teachonline.ca/pockets-innovation/linking-online-and-experiential-learning" TargetMode="External"/><Relationship Id="rId17" Type="http://schemas.openxmlformats.org/officeDocument/2006/relationships/hyperlink" Target="https://apn-korea.gishan.net/settings/555008786_2_kt_apn_settings_for_samsung_galaxy_a70.php" TargetMode="External"/><Relationship Id="rId25" Type="http://schemas.openxmlformats.org/officeDocument/2006/relationships/hyperlink" Target="https://productz.com/en/nokia-e71/p/M2DG" TargetMode="External"/><Relationship Id="rId33" Type="http://schemas.openxmlformats.org/officeDocument/2006/relationships/hyperlink" Target="https://www.devicespecifications.com/en/model/67935017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apn-korea.gishan.net/settings/555008786_2_kt_apn_settings_for_samsung_galaxy_a70.php" TargetMode="External"/><Relationship Id="rId20" Type="http://schemas.openxmlformats.org/officeDocument/2006/relationships/hyperlink" Target="https://apn-korea.gishan.net/settings/555008786_2_kt_apn_settings_for_samsung_galaxy_a70.php" TargetMode="External"/><Relationship Id="rId29" Type="http://schemas.openxmlformats.org/officeDocument/2006/relationships/hyperlink" Target="https://www.statista.com/statistics/201182/forecast-of-smartphone-users-in-the-us/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24" Type="http://schemas.openxmlformats.org/officeDocument/2006/relationships/hyperlink" Target="https://www.bing.com/search?q=samsung+galaxy+a70+chipset&amp;qs=n&amp;form=QBRE&amp;sp=-1&amp;ghc=1&amp;lq=0&amp;pq=samsung+galaxy+a70+chipset&amp;sc=11-26&amp;sk=&amp;cvid=ECC0C2AB9FCB4AD98319B51326B79255&amp;ghsh=0&amp;ghacc=0&amp;ghpl=" TargetMode="External"/><Relationship Id="rId32" Type="http://schemas.openxmlformats.org/officeDocument/2006/relationships/hyperlink" Target="https://www.whistleout.com/CellPhones/Guides/ai-predicts-future-of-cell-phones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3.jpg"/><Relationship Id="rId23" Type="http://schemas.openxmlformats.org/officeDocument/2006/relationships/hyperlink" Target="https://nanoreview.net/en/phone/samsung-galaxy-a70" TargetMode="External"/><Relationship Id="rId28" Type="http://schemas.openxmlformats.org/officeDocument/2006/relationships/hyperlink" Target="https://www.fido.ca/internet/packages" TargetMode="External"/><Relationship Id="rId36" Type="http://schemas.openxmlformats.org/officeDocument/2006/relationships/header" Target="header1.xml"/><Relationship Id="rId10" Type="http://schemas.openxmlformats.org/officeDocument/2006/relationships/hyperlink" Target="https://creativecommons.org/licenses/by-sa/3.0/" TargetMode="External"/><Relationship Id="rId19" Type="http://schemas.openxmlformats.org/officeDocument/2006/relationships/image" Target="media/image5.jpeg"/><Relationship Id="rId31" Type="http://schemas.openxmlformats.org/officeDocument/2006/relationships/hyperlink" Target="https://www.arm.com/blogs/blueprint/new-realiti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eachonline.ca/pockets-innovation/linking-online-and-experiential-learning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4.jpeg"/><Relationship Id="rId27" Type="http://schemas.openxmlformats.org/officeDocument/2006/relationships/hyperlink" Target="https://www.devicespecifications.com/en/model/67935017" TargetMode="External"/><Relationship Id="rId30" Type="http://schemas.openxmlformats.org/officeDocument/2006/relationships/hyperlink" Target="https://www.cbinsights.com/research/mobile-computing-platform-future/" TargetMode="External"/><Relationship Id="rId35" Type="http://schemas.openxmlformats.org/officeDocument/2006/relationships/hyperlink" Target="https://www.bing.com/images/search?view=detailV2&amp;ccid=1Dz2ebNw&amp;id=A1374F1D894759CA067AFECCCE0C7A9496D4DEC3&amp;thid=OIP.1Dz2ebNw2gMShCOF3s6HTAHaMo&amp;mediaurl=https%3A%2F%2Fth.bing.com%2Fth%2Fid%2FR.d43cf679b370da0312842385dece874c%3Frik%3Dw97UlpR6DM7M%252fg%26riu%3Dhttp%253a%252f%252f3.bp.blogspot.com%252f_64YBd64qrE8%252fTFeOK8m_fFI%252fAAAAAAAAASA%252fbL5mmT3jfd0%252fs1600%252fNokia-E71-2.jpg%26ehk%3DUgI1sIR3WUrvchfeypyl7ZAaPK6B8qlTAEHC6n0yGuc%253d%26risl%3D%26pid%3DImgRaw%26r%3D0&amp;exph=1364&amp;expw=800&amp;q=Nokia+E71&amp;simid=608006274066091300&amp;form=IRPRST&amp;ck=C727CD09E6B9D46D8ED51017B2B28221&amp;selectedindex=16&amp;ajaxhist=0&amp;ajaxserp=0&amp;vt=0&amp;sim=1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5C0242-1CE3-43EC-B5FB-4E24CDFE18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1050</Words>
  <Characters>6010</Characters>
  <Application>Microsoft Office Word</Application>
  <DocSecurity>0</DocSecurity>
  <Lines>315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ivkumar Patel</dc:creator>
  <cp:keywords/>
  <dc:description/>
  <cp:lastModifiedBy>Sanjivkumar Patel</cp:lastModifiedBy>
  <cp:revision>2</cp:revision>
  <dcterms:created xsi:type="dcterms:W3CDTF">2023-10-02T20:56:00Z</dcterms:created>
  <dcterms:modified xsi:type="dcterms:W3CDTF">2023-10-02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481326-2940-4753-b241-4318cd81728e</vt:lpwstr>
  </property>
</Properties>
</file>